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42673" w14:textId="7DD3AF59" w:rsidR="008C4996" w:rsidRPr="00206A1F" w:rsidRDefault="00206A1F" w:rsidP="00F51C02">
      <w:pPr>
        <w:pStyle w:val="StandardWeb"/>
        <w:spacing w:before="0" w:beforeAutospacing="0" w:after="240" w:afterAutospacing="0"/>
        <w:jc w:val="both"/>
        <w:rPr>
          <w:rFonts w:asciiTheme="minorHAnsi" w:hAnsiTheme="minorHAnsi" w:cstheme="minorHAnsi"/>
          <w:sz w:val="40"/>
          <w:szCs w:val="40"/>
        </w:rPr>
      </w:pPr>
      <w:bookmarkStart w:id="0" w:name="_Hlk97627600"/>
      <w:bookmarkStart w:id="1" w:name="_Hlk101778210"/>
      <w:bookmarkStart w:id="2" w:name="_Hlk135048911"/>
      <w:r w:rsidRPr="00206A1F">
        <w:rPr>
          <w:rFonts w:asciiTheme="minorHAnsi" w:hAnsiTheme="minorHAnsi" w:cstheme="minorHAnsi"/>
          <w:sz w:val="40"/>
          <w:szCs w:val="40"/>
        </w:rPr>
        <w:t>Preiswert und bezahlbar</w:t>
      </w:r>
      <w:r>
        <w:rPr>
          <w:rFonts w:asciiTheme="minorHAnsi" w:hAnsiTheme="minorHAnsi" w:cstheme="minorHAnsi"/>
          <w:sz w:val="40"/>
          <w:szCs w:val="40"/>
        </w:rPr>
        <w:t xml:space="preserve"> zugleich</w:t>
      </w:r>
      <w:r w:rsidRPr="00206A1F">
        <w:rPr>
          <w:rFonts w:asciiTheme="minorHAnsi" w:hAnsiTheme="minorHAnsi" w:cstheme="minorHAnsi"/>
          <w:sz w:val="40"/>
          <w:szCs w:val="40"/>
        </w:rPr>
        <w:t xml:space="preserve">: </w:t>
      </w:r>
      <w:r>
        <w:rPr>
          <w:rFonts w:asciiTheme="minorHAnsi" w:hAnsiTheme="minorHAnsi" w:cstheme="minorHAnsi"/>
          <w:sz w:val="40"/>
          <w:szCs w:val="40"/>
        </w:rPr>
        <w:t>„</w:t>
      </w:r>
      <w:r w:rsidR="005775EC" w:rsidRPr="00206A1F">
        <w:rPr>
          <w:rFonts w:asciiTheme="minorHAnsi" w:hAnsiTheme="minorHAnsi" w:cstheme="minorHAnsi"/>
          <w:sz w:val="40"/>
          <w:szCs w:val="40"/>
        </w:rPr>
        <w:t xml:space="preserve">Photovoltaik </w:t>
      </w:r>
      <w:r w:rsidRPr="00206A1F">
        <w:rPr>
          <w:rFonts w:asciiTheme="minorHAnsi" w:hAnsiTheme="minorHAnsi" w:cstheme="minorHAnsi"/>
          <w:sz w:val="40"/>
          <w:szCs w:val="40"/>
        </w:rPr>
        <w:t>plus</w:t>
      </w:r>
      <w:r w:rsidR="005775EC" w:rsidRPr="00206A1F">
        <w:rPr>
          <w:rFonts w:asciiTheme="minorHAnsi" w:hAnsiTheme="minorHAnsi" w:cstheme="minorHAnsi"/>
          <w:sz w:val="40"/>
          <w:szCs w:val="40"/>
        </w:rPr>
        <w:t xml:space="preserve"> Wärmepumpe</w:t>
      </w:r>
      <w:r>
        <w:rPr>
          <w:rFonts w:asciiTheme="minorHAnsi" w:hAnsiTheme="minorHAnsi" w:cstheme="minorHAnsi"/>
          <w:sz w:val="40"/>
          <w:szCs w:val="40"/>
        </w:rPr>
        <w:t>“?</w:t>
      </w:r>
      <w:r w:rsidR="005775EC" w:rsidRPr="00206A1F">
        <w:rPr>
          <w:rFonts w:asciiTheme="minorHAnsi" w:hAnsiTheme="minorHAnsi" w:cstheme="minorHAnsi"/>
          <w:sz w:val="40"/>
          <w:szCs w:val="40"/>
        </w:rPr>
        <w:t xml:space="preserve"> </w:t>
      </w:r>
    </w:p>
    <w:p w14:paraId="54FC0DB4" w14:textId="5720575D" w:rsidR="002831A5" w:rsidRPr="003F2AED" w:rsidRDefault="00B51409" w:rsidP="00F51C02">
      <w:pPr>
        <w:pStyle w:val="StandardWeb"/>
        <w:spacing w:before="0" w:beforeAutospacing="0" w:after="240" w:afterAutospacing="0"/>
        <w:jc w:val="both"/>
        <w:rPr>
          <w:rFonts w:asciiTheme="minorHAnsi" w:hAnsiTheme="minorHAnsi" w:cstheme="minorHAnsi"/>
          <w:b/>
          <w:bCs/>
          <w:sz w:val="24"/>
        </w:rPr>
      </w:pPr>
      <w:r>
        <w:rPr>
          <w:rFonts w:asciiTheme="minorHAnsi" w:hAnsiTheme="minorHAnsi" w:cstheme="minorHAnsi"/>
          <w:b/>
          <w:bCs/>
          <w:sz w:val="24"/>
        </w:rPr>
        <w:t xml:space="preserve">Auch wenn viele Verbraucher die Kosten scheuen, </w:t>
      </w:r>
      <w:r w:rsidR="00CC24CB">
        <w:rPr>
          <w:rFonts w:asciiTheme="minorHAnsi" w:hAnsiTheme="minorHAnsi" w:cstheme="minorHAnsi"/>
          <w:b/>
          <w:bCs/>
          <w:sz w:val="24"/>
        </w:rPr>
        <w:t xml:space="preserve">sind </w:t>
      </w:r>
      <w:r w:rsidR="005775EC">
        <w:rPr>
          <w:rFonts w:asciiTheme="minorHAnsi" w:hAnsiTheme="minorHAnsi" w:cstheme="minorHAnsi"/>
          <w:b/>
          <w:bCs/>
          <w:sz w:val="24"/>
        </w:rPr>
        <w:t xml:space="preserve">erneuerbare Energien weiter auf dem Vormarsch und es </w:t>
      </w:r>
      <w:r>
        <w:rPr>
          <w:rFonts w:asciiTheme="minorHAnsi" w:hAnsiTheme="minorHAnsi" w:cstheme="minorHAnsi"/>
          <w:b/>
          <w:bCs/>
          <w:sz w:val="24"/>
        </w:rPr>
        <w:t>gibt bezahlbare Lösungen, deren Betrieb sich rechnet. Effektiv</w:t>
      </w:r>
      <w:r w:rsidR="00563C8B">
        <w:rPr>
          <w:rFonts w:asciiTheme="minorHAnsi" w:hAnsiTheme="minorHAnsi" w:cstheme="minorHAnsi"/>
          <w:b/>
          <w:bCs/>
          <w:sz w:val="24"/>
        </w:rPr>
        <w:t>, preisgünstig</w:t>
      </w:r>
      <w:r>
        <w:rPr>
          <w:rFonts w:asciiTheme="minorHAnsi" w:hAnsiTheme="minorHAnsi" w:cstheme="minorHAnsi"/>
          <w:b/>
          <w:bCs/>
          <w:sz w:val="24"/>
        </w:rPr>
        <w:t xml:space="preserve"> und umweltfreundlich zugleich </w:t>
      </w:r>
      <w:r w:rsidR="00563C8B">
        <w:rPr>
          <w:rFonts w:asciiTheme="minorHAnsi" w:hAnsiTheme="minorHAnsi" w:cstheme="minorHAnsi"/>
          <w:b/>
          <w:bCs/>
          <w:sz w:val="24"/>
        </w:rPr>
        <w:t>ist</w:t>
      </w:r>
      <w:r>
        <w:rPr>
          <w:rFonts w:asciiTheme="minorHAnsi" w:hAnsiTheme="minorHAnsi" w:cstheme="minorHAnsi"/>
          <w:b/>
          <w:bCs/>
          <w:sz w:val="24"/>
        </w:rPr>
        <w:t xml:space="preserve"> die Kombination sich ergänzender Systeme. </w:t>
      </w:r>
      <w:r w:rsidR="005775EC">
        <w:rPr>
          <w:rFonts w:asciiTheme="minorHAnsi" w:hAnsiTheme="minorHAnsi" w:cstheme="minorHAnsi"/>
          <w:b/>
          <w:bCs/>
          <w:sz w:val="24"/>
        </w:rPr>
        <w:t xml:space="preserve">Die </w:t>
      </w:r>
      <w:proofErr w:type="spellStart"/>
      <w:r w:rsidR="005775EC">
        <w:rPr>
          <w:rFonts w:asciiTheme="minorHAnsi" w:hAnsiTheme="minorHAnsi" w:cstheme="minorHAnsi"/>
          <w:b/>
          <w:bCs/>
          <w:sz w:val="24"/>
        </w:rPr>
        <w:t>green</w:t>
      </w:r>
      <w:proofErr w:type="spellEnd"/>
      <w:r w:rsidR="005775EC">
        <w:rPr>
          <w:rFonts w:asciiTheme="minorHAnsi" w:hAnsiTheme="minorHAnsi" w:cstheme="minorHAnsi"/>
          <w:b/>
          <w:bCs/>
          <w:sz w:val="24"/>
        </w:rPr>
        <w:t xml:space="preserve"> </w:t>
      </w:r>
      <w:proofErr w:type="spellStart"/>
      <w:r w:rsidR="005775EC">
        <w:rPr>
          <w:rFonts w:asciiTheme="minorHAnsi" w:hAnsiTheme="minorHAnsi" w:cstheme="minorHAnsi"/>
          <w:b/>
          <w:bCs/>
          <w:sz w:val="24"/>
        </w:rPr>
        <w:t>consult</w:t>
      </w:r>
      <w:proofErr w:type="spellEnd"/>
      <w:r w:rsidR="005775EC">
        <w:rPr>
          <w:rFonts w:asciiTheme="minorHAnsi" w:hAnsiTheme="minorHAnsi" w:cstheme="minorHAnsi"/>
          <w:b/>
          <w:bCs/>
          <w:sz w:val="24"/>
        </w:rPr>
        <w:t xml:space="preserve"> </w:t>
      </w:r>
      <w:proofErr w:type="spellStart"/>
      <w:r w:rsidR="005775EC">
        <w:rPr>
          <w:rFonts w:asciiTheme="minorHAnsi" w:hAnsiTheme="minorHAnsi" w:cstheme="minorHAnsi"/>
          <w:b/>
          <w:bCs/>
          <w:sz w:val="24"/>
        </w:rPr>
        <w:t>services</w:t>
      </w:r>
      <w:proofErr w:type="spellEnd"/>
      <w:r w:rsidR="005775EC">
        <w:rPr>
          <w:rFonts w:asciiTheme="minorHAnsi" w:hAnsiTheme="minorHAnsi" w:cstheme="minorHAnsi"/>
          <w:b/>
          <w:bCs/>
          <w:sz w:val="24"/>
        </w:rPr>
        <w:t xml:space="preserve"> GmbH bietet preiswerte Komplettsystem nicht nur für </w:t>
      </w:r>
      <w:r w:rsidR="00563C8B">
        <w:rPr>
          <w:rFonts w:asciiTheme="minorHAnsi" w:hAnsiTheme="minorHAnsi" w:cstheme="minorHAnsi"/>
          <w:b/>
          <w:bCs/>
          <w:sz w:val="24"/>
        </w:rPr>
        <w:t>Einfamilien-Hausbesitzer</w:t>
      </w:r>
      <w:r w:rsidR="005775EC">
        <w:rPr>
          <w:rFonts w:asciiTheme="minorHAnsi" w:hAnsiTheme="minorHAnsi" w:cstheme="minorHAnsi"/>
          <w:b/>
          <w:bCs/>
          <w:sz w:val="24"/>
        </w:rPr>
        <w:t>.</w:t>
      </w:r>
    </w:p>
    <w:p w14:paraId="18C3EC7D" w14:textId="58FFA12D" w:rsidR="00F51C02" w:rsidRDefault="00952C30" w:rsidP="00F51C02">
      <w:pPr>
        <w:pStyle w:val="StandardWeb"/>
        <w:spacing w:before="0" w:beforeAutospacing="0" w:after="240" w:afterAutospacing="0"/>
        <w:jc w:val="both"/>
        <w:rPr>
          <w:rFonts w:asciiTheme="minorHAnsi" w:hAnsiTheme="minorHAnsi" w:cstheme="minorHAnsi"/>
          <w:sz w:val="22"/>
          <w:szCs w:val="22"/>
        </w:rPr>
      </w:pPr>
      <w:r>
        <w:rPr>
          <w:rFonts w:asciiTheme="minorHAnsi" w:hAnsiTheme="minorHAnsi" w:cstheme="minorHAnsi"/>
          <w:sz w:val="22"/>
          <w:szCs w:val="22"/>
        </w:rPr>
        <w:t xml:space="preserve">Der Einmarsch Russlands in der Ukraine hat Deutschland eine tiefe Energiekrise gebracht. Schon deshalb erwägt die Bundesregierung </w:t>
      </w:r>
      <w:r w:rsidR="00F51C02">
        <w:rPr>
          <w:rFonts w:asciiTheme="minorHAnsi" w:hAnsiTheme="minorHAnsi" w:cstheme="minorHAnsi"/>
          <w:sz w:val="22"/>
          <w:szCs w:val="22"/>
        </w:rPr>
        <w:t xml:space="preserve">im Neubau </w:t>
      </w:r>
      <w:r w:rsidRPr="00A26396">
        <w:rPr>
          <w:rFonts w:asciiTheme="minorHAnsi" w:hAnsiTheme="minorHAnsi" w:cstheme="minorHAnsi"/>
          <w:sz w:val="22"/>
          <w:szCs w:val="22"/>
        </w:rPr>
        <w:t xml:space="preserve">ein Verbot </w:t>
      </w:r>
      <w:r w:rsidR="00F51C02">
        <w:rPr>
          <w:rFonts w:asciiTheme="minorHAnsi" w:hAnsiTheme="minorHAnsi" w:cstheme="minorHAnsi"/>
          <w:sz w:val="22"/>
          <w:szCs w:val="22"/>
        </w:rPr>
        <w:t>von</w:t>
      </w:r>
      <w:r w:rsidRPr="00A26396">
        <w:rPr>
          <w:rFonts w:asciiTheme="minorHAnsi" w:hAnsiTheme="minorHAnsi" w:cstheme="minorHAnsi"/>
          <w:sz w:val="22"/>
          <w:szCs w:val="22"/>
        </w:rPr>
        <w:t xml:space="preserve"> Gas- und Ölheizungen ab 2024. </w:t>
      </w:r>
      <w:r w:rsidR="00F51C02">
        <w:rPr>
          <w:rFonts w:asciiTheme="minorHAnsi" w:hAnsiTheme="minorHAnsi" w:cstheme="minorHAnsi"/>
          <w:sz w:val="22"/>
          <w:szCs w:val="22"/>
        </w:rPr>
        <w:t xml:space="preserve">Das neue Gesetz hat </w:t>
      </w:r>
      <w:r w:rsidRPr="00A26396">
        <w:rPr>
          <w:rFonts w:asciiTheme="minorHAnsi" w:hAnsiTheme="minorHAnsi" w:cstheme="minorHAnsi"/>
          <w:sz w:val="22"/>
          <w:szCs w:val="22"/>
        </w:rPr>
        <w:t>eine Diskussion über das Potenzial</w:t>
      </w:r>
      <w:r w:rsidR="00D74120">
        <w:rPr>
          <w:rFonts w:asciiTheme="minorHAnsi" w:hAnsiTheme="minorHAnsi" w:cstheme="minorHAnsi"/>
          <w:sz w:val="22"/>
          <w:szCs w:val="22"/>
        </w:rPr>
        <w:t xml:space="preserve"> und die Stromkosten</w:t>
      </w:r>
      <w:r w:rsidRPr="00A26396">
        <w:rPr>
          <w:rFonts w:asciiTheme="minorHAnsi" w:hAnsiTheme="minorHAnsi" w:cstheme="minorHAnsi"/>
          <w:sz w:val="22"/>
          <w:szCs w:val="22"/>
        </w:rPr>
        <w:t xml:space="preserve"> von Wärmepumpen ausgelöst</w:t>
      </w:r>
      <w:r w:rsidR="00D74120">
        <w:rPr>
          <w:rFonts w:asciiTheme="minorHAnsi" w:hAnsiTheme="minorHAnsi" w:cstheme="minorHAnsi"/>
          <w:sz w:val="22"/>
          <w:szCs w:val="22"/>
        </w:rPr>
        <w:t>.</w:t>
      </w:r>
      <w:r w:rsidRPr="00A26396">
        <w:rPr>
          <w:rFonts w:asciiTheme="minorHAnsi" w:hAnsiTheme="minorHAnsi" w:cstheme="minorHAnsi"/>
          <w:sz w:val="22"/>
          <w:szCs w:val="22"/>
        </w:rPr>
        <w:t xml:space="preserve"> </w:t>
      </w:r>
    </w:p>
    <w:p w14:paraId="573FEB75" w14:textId="4977F73D" w:rsidR="00EB51DA" w:rsidRDefault="00563C8B" w:rsidP="00F51C02">
      <w:pPr>
        <w:pStyle w:val="StandardWeb"/>
        <w:spacing w:before="0" w:beforeAutospacing="0" w:after="240" w:afterAutospacing="0"/>
        <w:jc w:val="both"/>
        <w:rPr>
          <w:rFonts w:asciiTheme="minorHAnsi" w:eastAsia="Times New Roman" w:hAnsiTheme="minorHAnsi" w:cstheme="minorHAnsi"/>
          <w:sz w:val="22"/>
          <w:szCs w:val="22"/>
          <w:lang w:eastAsia="de-DE"/>
        </w:rPr>
      </w:pPr>
      <w:r w:rsidRPr="00EB51DA">
        <w:rPr>
          <w:rFonts w:asciiTheme="minorHAnsi" w:hAnsiTheme="minorHAnsi" w:cstheme="minorHAnsi"/>
          <w:sz w:val="22"/>
          <w:szCs w:val="22"/>
        </w:rPr>
        <w:t xml:space="preserve">Die Gesamtkosten einer Wärmepumpe werden laut einer Analyse </w:t>
      </w:r>
      <w:r w:rsidR="00EB51DA">
        <w:rPr>
          <w:rFonts w:asciiTheme="minorHAnsi" w:hAnsiTheme="minorHAnsi" w:cstheme="minorHAnsi"/>
          <w:sz w:val="22"/>
          <w:szCs w:val="22"/>
        </w:rPr>
        <w:t xml:space="preserve">der Marktforscher </w:t>
      </w:r>
      <w:r w:rsidRPr="00EB51DA">
        <w:rPr>
          <w:rFonts w:asciiTheme="minorHAnsi" w:hAnsiTheme="minorHAnsi" w:cstheme="minorHAnsi"/>
          <w:sz w:val="22"/>
          <w:szCs w:val="22"/>
        </w:rPr>
        <w:t xml:space="preserve">des EUPD Research durch Solarstrom drastisch gesenkt. </w:t>
      </w:r>
      <w:r w:rsidR="00EB51DA">
        <w:rPr>
          <w:rFonts w:asciiTheme="minorHAnsi" w:eastAsia="Times New Roman" w:hAnsiTheme="minorHAnsi" w:cstheme="minorHAnsi"/>
          <w:sz w:val="22"/>
          <w:szCs w:val="22"/>
          <w:lang w:eastAsia="de-DE"/>
        </w:rPr>
        <w:t>Da die Stromkosten de</w:t>
      </w:r>
      <w:r w:rsidR="00952C30">
        <w:rPr>
          <w:rFonts w:asciiTheme="minorHAnsi" w:eastAsia="Times New Roman" w:hAnsiTheme="minorHAnsi" w:cstheme="minorHAnsi"/>
          <w:sz w:val="22"/>
          <w:szCs w:val="22"/>
          <w:lang w:eastAsia="de-DE"/>
        </w:rPr>
        <w:t>n</w:t>
      </w:r>
      <w:r w:rsidR="00EB51DA">
        <w:rPr>
          <w:rFonts w:asciiTheme="minorHAnsi" w:eastAsia="Times New Roman" w:hAnsiTheme="minorHAnsi" w:cstheme="minorHAnsi"/>
          <w:sz w:val="22"/>
          <w:szCs w:val="22"/>
          <w:lang w:eastAsia="de-DE"/>
        </w:rPr>
        <w:t xml:space="preserve"> größte</w:t>
      </w:r>
      <w:r w:rsidR="00F51C02">
        <w:rPr>
          <w:rFonts w:asciiTheme="minorHAnsi" w:eastAsia="Times New Roman" w:hAnsiTheme="minorHAnsi" w:cstheme="minorHAnsi"/>
          <w:sz w:val="22"/>
          <w:szCs w:val="22"/>
          <w:lang w:eastAsia="de-DE"/>
        </w:rPr>
        <w:t>n</w:t>
      </w:r>
      <w:r w:rsidR="00EB51DA">
        <w:rPr>
          <w:rFonts w:asciiTheme="minorHAnsi" w:eastAsia="Times New Roman" w:hAnsiTheme="minorHAnsi" w:cstheme="minorHAnsi"/>
          <w:sz w:val="22"/>
          <w:szCs w:val="22"/>
          <w:lang w:eastAsia="de-DE"/>
        </w:rPr>
        <w:t xml:space="preserve"> Posten beim Betrieb einer Wärmepumpe darstellen</w:t>
      </w:r>
      <w:r w:rsidR="00EB51DA">
        <w:rPr>
          <w:rFonts w:asciiTheme="minorHAnsi" w:hAnsiTheme="minorHAnsi" w:cstheme="minorHAnsi"/>
          <w:sz w:val="22"/>
          <w:szCs w:val="22"/>
        </w:rPr>
        <w:t xml:space="preserve">, ist der selbstproduzierte Strom Gold </w:t>
      </w:r>
      <w:r w:rsidR="00EB51DA" w:rsidRPr="00EB51DA">
        <w:rPr>
          <w:rFonts w:asciiTheme="minorHAnsi" w:hAnsiTheme="minorHAnsi" w:cstheme="minorHAnsi"/>
          <w:sz w:val="22"/>
          <w:szCs w:val="22"/>
        </w:rPr>
        <w:t xml:space="preserve">wert. </w:t>
      </w:r>
      <w:r w:rsidRPr="00EB51DA">
        <w:rPr>
          <w:rFonts w:asciiTheme="minorHAnsi" w:hAnsiTheme="minorHAnsi" w:cstheme="minorHAnsi"/>
          <w:sz w:val="22"/>
          <w:szCs w:val="22"/>
        </w:rPr>
        <w:t xml:space="preserve">Mithilfe eines Speichers </w:t>
      </w:r>
      <w:r w:rsidR="00EB51DA" w:rsidRPr="00EB51DA">
        <w:rPr>
          <w:rFonts w:asciiTheme="minorHAnsi" w:hAnsiTheme="minorHAnsi" w:cstheme="minorHAnsi"/>
          <w:sz w:val="22"/>
          <w:szCs w:val="22"/>
        </w:rPr>
        <w:t xml:space="preserve">werden annähernd </w:t>
      </w:r>
      <w:r w:rsidR="00EB51DA" w:rsidRPr="00690395">
        <w:rPr>
          <w:rFonts w:asciiTheme="minorHAnsi" w:eastAsia="Times New Roman" w:hAnsiTheme="minorHAnsi" w:cstheme="minorHAnsi"/>
          <w:sz w:val="22"/>
          <w:szCs w:val="22"/>
          <w:lang w:eastAsia="de-DE"/>
        </w:rPr>
        <w:t>zwei Drittel des</w:t>
      </w:r>
      <w:r w:rsidR="00EB51DA">
        <w:rPr>
          <w:rFonts w:asciiTheme="minorHAnsi" w:eastAsia="Times New Roman" w:hAnsiTheme="minorHAnsi" w:cstheme="minorHAnsi"/>
          <w:sz w:val="22"/>
          <w:szCs w:val="22"/>
          <w:lang w:eastAsia="de-DE"/>
        </w:rPr>
        <w:t xml:space="preserve"> benötigten Stroms der Wärmepumpe abgedeckt.</w:t>
      </w:r>
    </w:p>
    <w:p w14:paraId="061F9164" w14:textId="79B691F1" w:rsidR="00225B55" w:rsidRDefault="00D74120" w:rsidP="00F51C02">
      <w:pPr>
        <w:pStyle w:val="StandardWeb"/>
        <w:spacing w:before="0" w:beforeAutospacing="0" w:after="240" w:afterAutospacing="0"/>
        <w:jc w:val="both"/>
        <w:rPr>
          <w:rFonts w:asciiTheme="minorHAnsi" w:hAnsiTheme="minorHAnsi" w:cstheme="minorHAnsi"/>
          <w:sz w:val="22"/>
          <w:szCs w:val="22"/>
        </w:rPr>
      </w:pPr>
      <w:r>
        <w:rPr>
          <w:rFonts w:asciiTheme="minorHAnsi" w:eastAsia="Times New Roman" w:hAnsiTheme="minorHAnsi" w:cstheme="minorHAnsi"/>
          <w:sz w:val="22"/>
          <w:szCs w:val="22"/>
          <w:lang w:eastAsia="de-DE"/>
        </w:rPr>
        <w:lastRenderedPageBreak/>
        <w:t>„</w:t>
      </w:r>
      <w:r w:rsidR="00EB51DA" w:rsidRPr="00EB51DA">
        <w:rPr>
          <w:rFonts w:asciiTheme="minorHAnsi" w:eastAsia="Times New Roman" w:hAnsiTheme="minorHAnsi" w:cstheme="minorHAnsi"/>
          <w:sz w:val="22"/>
          <w:szCs w:val="22"/>
          <w:lang w:eastAsia="de-DE"/>
        </w:rPr>
        <w:t xml:space="preserve">Der Einbau von Wärmepumpen und Photovoltaikanlagen ist im Neubau </w:t>
      </w:r>
      <w:r w:rsidR="00EB51DA">
        <w:rPr>
          <w:rFonts w:asciiTheme="minorHAnsi" w:eastAsia="Times New Roman" w:hAnsiTheme="minorHAnsi" w:cstheme="minorHAnsi"/>
          <w:sz w:val="22"/>
          <w:szCs w:val="22"/>
          <w:lang w:eastAsia="de-DE"/>
        </w:rPr>
        <w:t xml:space="preserve">längst </w:t>
      </w:r>
      <w:r w:rsidR="00EB51DA" w:rsidRPr="00EB51DA">
        <w:rPr>
          <w:rFonts w:asciiTheme="minorHAnsi" w:eastAsia="Times New Roman" w:hAnsiTheme="minorHAnsi" w:cstheme="minorHAnsi"/>
          <w:sz w:val="22"/>
          <w:szCs w:val="22"/>
          <w:lang w:eastAsia="de-DE"/>
        </w:rPr>
        <w:t>Standard</w:t>
      </w:r>
      <w:r w:rsidR="00EB51DA">
        <w:rPr>
          <w:rFonts w:asciiTheme="minorHAnsi" w:eastAsia="Times New Roman" w:hAnsiTheme="minorHAnsi" w:cstheme="minorHAnsi"/>
          <w:sz w:val="22"/>
          <w:szCs w:val="22"/>
          <w:lang w:eastAsia="de-DE"/>
        </w:rPr>
        <w:t xml:space="preserve"> </w:t>
      </w:r>
      <w:r w:rsidR="00EB51DA" w:rsidRPr="00EB51DA">
        <w:rPr>
          <w:rFonts w:asciiTheme="minorHAnsi" w:eastAsia="Times New Roman" w:hAnsiTheme="minorHAnsi" w:cstheme="minorHAnsi"/>
          <w:sz w:val="22"/>
          <w:szCs w:val="22"/>
          <w:lang w:eastAsia="de-DE"/>
        </w:rPr>
        <w:t xml:space="preserve">und auch für viele Bestandsgebäude </w:t>
      </w:r>
      <w:r w:rsidR="00EB51DA">
        <w:rPr>
          <w:rFonts w:asciiTheme="minorHAnsi" w:eastAsia="Times New Roman" w:hAnsiTheme="minorHAnsi" w:cstheme="minorHAnsi"/>
          <w:sz w:val="22"/>
          <w:szCs w:val="22"/>
          <w:lang w:eastAsia="de-DE"/>
        </w:rPr>
        <w:t xml:space="preserve">ist die Kombination </w:t>
      </w:r>
      <w:r w:rsidR="00EB51DA" w:rsidRPr="00EB51DA">
        <w:rPr>
          <w:rFonts w:asciiTheme="minorHAnsi" w:eastAsia="Times New Roman" w:hAnsiTheme="minorHAnsi" w:cstheme="minorHAnsi"/>
          <w:sz w:val="22"/>
          <w:szCs w:val="22"/>
          <w:lang w:eastAsia="de-DE"/>
        </w:rPr>
        <w:t xml:space="preserve">eine </w:t>
      </w:r>
      <w:r w:rsidR="00B51409" w:rsidRPr="00EB51DA">
        <w:rPr>
          <w:rFonts w:asciiTheme="minorHAnsi" w:hAnsiTheme="minorHAnsi" w:cstheme="minorHAnsi"/>
          <w:sz w:val="22"/>
          <w:szCs w:val="22"/>
        </w:rPr>
        <w:t>zukunftsfähige Lösung</w:t>
      </w:r>
      <w:r>
        <w:rPr>
          <w:rFonts w:asciiTheme="minorHAnsi" w:hAnsiTheme="minorHAnsi" w:cstheme="minorHAnsi"/>
          <w:sz w:val="22"/>
          <w:szCs w:val="22"/>
        </w:rPr>
        <w:t xml:space="preserve">“, erklärt Zlatko Pajan, der Inhaber und Geschäftsführer der </w:t>
      </w:r>
      <w:proofErr w:type="spellStart"/>
      <w:r>
        <w:rPr>
          <w:rFonts w:asciiTheme="minorHAnsi" w:hAnsiTheme="minorHAnsi" w:cstheme="minorHAnsi"/>
          <w:sz w:val="22"/>
          <w:szCs w:val="22"/>
        </w:rPr>
        <w:t>gree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consul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ervices</w:t>
      </w:r>
      <w:proofErr w:type="spellEnd"/>
      <w:r>
        <w:rPr>
          <w:rFonts w:asciiTheme="minorHAnsi" w:hAnsiTheme="minorHAnsi" w:cstheme="minorHAnsi"/>
          <w:sz w:val="22"/>
          <w:szCs w:val="22"/>
        </w:rPr>
        <w:t xml:space="preserve"> GmbH. </w:t>
      </w:r>
      <w:r w:rsidRPr="00225B55">
        <w:rPr>
          <w:rFonts w:asciiTheme="minorHAnsi" w:hAnsiTheme="minorHAnsi" w:cstheme="minorHAnsi"/>
          <w:sz w:val="22"/>
          <w:szCs w:val="22"/>
        </w:rPr>
        <w:t>Das Unternehmen ist Groß</w:t>
      </w:r>
      <w:r>
        <w:rPr>
          <w:rFonts w:asciiTheme="minorHAnsi" w:hAnsiTheme="minorHAnsi" w:cstheme="minorHAnsi"/>
          <w:sz w:val="22"/>
          <w:szCs w:val="22"/>
        </w:rPr>
        <w:t xml:space="preserve">- und </w:t>
      </w:r>
      <w:r w:rsidRPr="00225B55">
        <w:rPr>
          <w:rFonts w:asciiTheme="minorHAnsi" w:hAnsiTheme="minorHAnsi" w:cstheme="minorHAnsi"/>
          <w:sz w:val="22"/>
          <w:szCs w:val="22"/>
        </w:rPr>
        <w:t xml:space="preserve">Einzelhändler, </w:t>
      </w:r>
      <w:r>
        <w:rPr>
          <w:rFonts w:asciiTheme="minorHAnsi" w:hAnsiTheme="minorHAnsi" w:cstheme="minorHAnsi"/>
          <w:sz w:val="22"/>
          <w:szCs w:val="22"/>
        </w:rPr>
        <w:t xml:space="preserve">aber auch </w:t>
      </w:r>
      <w:r w:rsidRPr="00225B55">
        <w:rPr>
          <w:rFonts w:asciiTheme="minorHAnsi" w:hAnsiTheme="minorHAnsi" w:cstheme="minorHAnsi"/>
          <w:sz w:val="22"/>
          <w:szCs w:val="22"/>
        </w:rPr>
        <w:t>Komplettanbieter für Solarstromanlagen</w:t>
      </w:r>
      <w:r>
        <w:rPr>
          <w:rFonts w:asciiTheme="minorHAnsi" w:hAnsiTheme="minorHAnsi" w:cstheme="minorHAnsi"/>
          <w:sz w:val="22"/>
          <w:szCs w:val="22"/>
        </w:rPr>
        <w:t xml:space="preserve"> und Wärmepumpen. „Natürlich muss bei der Planung einer PV-Anlage auch der Strombedarf der Wärmepumpe </w:t>
      </w:r>
      <w:r w:rsidR="00A26396">
        <w:rPr>
          <w:rFonts w:asciiTheme="minorHAnsi" w:hAnsiTheme="minorHAnsi" w:cstheme="minorHAnsi"/>
          <w:sz w:val="22"/>
          <w:szCs w:val="22"/>
        </w:rPr>
        <w:t>berücksichtigt</w:t>
      </w:r>
      <w:r w:rsidR="00952C30">
        <w:rPr>
          <w:rFonts w:asciiTheme="minorHAnsi" w:hAnsiTheme="minorHAnsi" w:cstheme="minorHAnsi"/>
          <w:sz w:val="22"/>
          <w:szCs w:val="22"/>
        </w:rPr>
        <w:t xml:space="preserve"> w</w:t>
      </w:r>
      <w:r w:rsidR="00A26396">
        <w:rPr>
          <w:rFonts w:asciiTheme="minorHAnsi" w:hAnsiTheme="minorHAnsi" w:cstheme="minorHAnsi"/>
          <w:sz w:val="22"/>
          <w:szCs w:val="22"/>
        </w:rPr>
        <w:t>erden</w:t>
      </w:r>
      <w:r>
        <w:rPr>
          <w:rFonts w:asciiTheme="minorHAnsi" w:hAnsiTheme="minorHAnsi" w:cstheme="minorHAnsi"/>
          <w:sz w:val="22"/>
          <w:szCs w:val="22"/>
        </w:rPr>
        <w:t xml:space="preserve"> und ein</w:t>
      </w:r>
      <w:r w:rsidR="00A26396">
        <w:rPr>
          <w:rFonts w:asciiTheme="minorHAnsi" w:hAnsiTheme="minorHAnsi" w:cstheme="minorHAnsi"/>
          <w:sz w:val="22"/>
          <w:szCs w:val="22"/>
        </w:rPr>
        <w:t xml:space="preserve"> Speicher </w:t>
      </w:r>
      <w:r>
        <w:rPr>
          <w:rFonts w:asciiTheme="minorHAnsi" w:hAnsiTheme="minorHAnsi" w:cstheme="minorHAnsi"/>
          <w:sz w:val="22"/>
          <w:szCs w:val="22"/>
        </w:rPr>
        <w:t xml:space="preserve">ist </w:t>
      </w:r>
      <w:r w:rsidR="00A26396">
        <w:rPr>
          <w:rFonts w:asciiTheme="minorHAnsi" w:hAnsiTheme="minorHAnsi" w:cstheme="minorHAnsi"/>
          <w:sz w:val="22"/>
          <w:szCs w:val="22"/>
        </w:rPr>
        <w:t xml:space="preserve">in dieser Kombination </w:t>
      </w:r>
      <w:r>
        <w:rPr>
          <w:rFonts w:asciiTheme="minorHAnsi" w:hAnsiTheme="minorHAnsi" w:cstheme="minorHAnsi"/>
          <w:sz w:val="22"/>
          <w:szCs w:val="22"/>
        </w:rPr>
        <w:t>besonders gefragt,</w:t>
      </w:r>
      <w:r w:rsidR="00952C30">
        <w:rPr>
          <w:rFonts w:asciiTheme="minorHAnsi" w:hAnsiTheme="minorHAnsi" w:cstheme="minorHAnsi"/>
          <w:sz w:val="22"/>
          <w:szCs w:val="22"/>
        </w:rPr>
        <w:t xml:space="preserve"> schließlich soll auch nachts geheizt werden, wenn kein Sonnenstrom produziert wird.</w:t>
      </w:r>
      <w:r>
        <w:rPr>
          <w:rFonts w:asciiTheme="minorHAnsi" w:hAnsiTheme="minorHAnsi" w:cstheme="minorHAnsi"/>
          <w:sz w:val="22"/>
          <w:szCs w:val="22"/>
        </w:rPr>
        <w:t>“</w:t>
      </w:r>
      <w:r w:rsidR="00952C30">
        <w:rPr>
          <w:rFonts w:asciiTheme="minorHAnsi" w:hAnsiTheme="minorHAnsi" w:cstheme="minorHAnsi"/>
          <w:sz w:val="22"/>
          <w:szCs w:val="22"/>
        </w:rPr>
        <w:t xml:space="preserve"> </w:t>
      </w:r>
      <w:r>
        <w:rPr>
          <w:rFonts w:asciiTheme="minorHAnsi" w:hAnsiTheme="minorHAnsi" w:cstheme="minorHAnsi"/>
          <w:sz w:val="22"/>
          <w:szCs w:val="22"/>
        </w:rPr>
        <w:t xml:space="preserve">Zlatko Pajan ist es wichtig, dass die </w:t>
      </w:r>
      <w:r w:rsidR="00EC1009">
        <w:rPr>
          <w:rFonts w:asciiTheme="minorHAnsi" w:hAnsiTheme="minorHAnsi" w:cstheme="minorHAnsi"/>
          <w:sz w:val="22"/>
          <w:szCs w:val="22"/>
        </w:rPr>
        <w:t xml:space="preserve">einzelnen Komponenten aufeinander abgestimmt </w:t>
      </w:r>
      <w:r>
        <w:rPr>
          <w:rFonts w:asciiTheme="minorHAnsi" w:hAnsiTheme="minorHAnsi" w:cstheme="minorHAnsi"/>
          <w:sz w:val="22"/>
          <w:szCs w:val="22"/>
        </w:rPr>
        <w:t xml:space="preserve">sind und keine Verbrauchsquelle bei der Planung übersehen wird. „Deshalb haben wir </w:t>
      </w:r>
      <w:r w:rsidR="00A30C9D">
        <w:rPr>
          <w:rFonts w:asciiTheme="minorHAnsi" w:hAnsiTheme="minorHAnsi" w:cstheme="minorHAnsi"/>
          <w:sz w:val="22"/>
          <w:szCs w:val="22"/>
        </w:rPr>
        <w:t xml:space="preserve">dieses </w:t>
      </w:r>
      <w:r w:rsidR="00225B55" w:rsidRPr="00225B55">
        <w:rPr>
          <w:rFonts w:asciiTheme="minorHAnsi" w:hAnsiTheme="minorHAnsi" w:cstheme="minorHAnsi"/>
          <w:sz w:val="22"/>
          <w:szCs w:val="22"/>
        </w:rPr>
        <w:t>Komplettsystem</w:t>
      </w:r>
      <w:r w:rsidR="00A30C9D">
        <w:rPr>
          <w:rFonts w:asciiTheme="minorHAnsi" w:hAnsiTheme="minorHAnsi" w:cstheme="minorHAnsi"/>
          <w:sz w:val="22"/>
          <w:szCs w:val="22"/>
        </w:rPr>
        <w:t xml:space="preserve"> ‚Photovoltaik plus Wärmepumpe‘</w:t>
      </w:r>
      <w:r w:rsidR="00225B55" w:rsidRPr="00225B55">
        <w:rPr>
          <w:rFonts w:asciiTheme="minorHAnsi" w:hAnsiTheme="minorHAnsi" w:cstheme="minorHAnsi"/>
          <w:sz w:val="22"/>
          <w:szCs w:val="22"/>
        </w:rPr>
        <w:t xml:space="preserve"> konzipiert</w:t>
      </w:r>
      <w:r w:rsidR="00A30C9D">
        <w:rPr>
          <w:rFonts w:asciiTheme="minorHAnsi" w:hAnsiTheme="minorHAnsi" w:cstheme="minorHAnsi"/>
          <w:sz w:val="22"/>
          <w:szCs w:val="22"/>
        </w:rPr>
        <w:t xml:space="preserve">, </w:t>
      </w:r>
      <w:proofErr w:type="gramStart"/>
      <w:r w:rsidR="00A30C9D">
        <w:rPr>
          <w:rFonts w:asciiTheme="minorHAnsi" w:hAnsiTheme="minorHAnsi" w:cstheme="minorHAnsi"/>
          <w:sz w:val="22"/>
          <w:szCs w:val="22"/>
        </w:rPr>
        <w:t>das</w:t>
      </w:r>
      <w:proofErr w:type="gramEnd"/>
      <w:r w:rsidR="00225B55" w:rsidRPr="00225B55">
        <w:rPr>
          <w:rFonts w:asciiTheme="minorHAnsi" w:hAnsiTheme="minorHAnsi" w:cstheme="minorHAnsi"/>
          <w:sz w:val="22"/>
          <w:szCs w:val="22"/>
        </w:rPr>
        <w:t xml:space="preserve"> vielen Hausbesitzern bei der Heizungsumstellung h</w:t>
      </w:r>
      <w:r>
        <w:rPr>
          <w:rFonts w:asciiTheme="minorHAnsi" w:hAnsiTheme="minorHAnsi" w:cstheme="minorHAnsi"/>
          <w:sz w:val="22"/>
          <w:szCs w:val="22"/>
        </w:rPr>
        <w:t>elfen</w:t>
      </w:r>
      <w:r w:rsidR="008E41B0">
        <w:rPr>
          <w:rFonts w:asciiTheme="minorHAnsi" w:hAnsiTheme="minorHAnsi" w:cstheme="minorHAnsi"/>
          <w:sz w:val="22"/>
          <w:szCs w:val="22"/>
        </w:rPr>
        <w:t xml:space="preserve"> </w:t>
      </w:r>
      <w:r w:rsidR="00A30C9D">
        <w:rPr>
          <w:rFonts w:asciiTheme="minorHAnsi" w:hAnsiTheme="minorHAnsi" w:cstheme="minorHAnsi"/>
          <w:sz w:val="22"/>
          <w:szCs w:val="22"/>
        </w:rPr>
        <w:t xml:space="preserve">wird </w:t>
      </w:r>
      <w:r w:rsidR="008E41B0">
        <w:rPr>
          <w:rFonts w:asciiTheme="minorHAnsi" w:hAnsiTheme="minorHAnsi" w:cstheme="minorHAnsi"/>
          <w:sz w:val="22"/>
          <w:szCs w:val="22"/>
        </w:rPr>
        <w:t xml:space="preserve">und besonders preiswert </w:t>
      </w:r>
      <w:r w:rsidR="00A30C9D">
        <w:rPr>
          <w:rFonts w:asciiTheme="minorHAnsi" w:hAnsiTheme="minorHAnsi" w:cstheme="minorHAnsi"/>
          <w:sz w:val="22"/>
          <w:szCs w:val="22"/>
        </w:rPr>
        <w:t>ist.“</w:t>
      </w:r>
      <w:r w:rsidR="00225B55" w:rsidRPr="00225B55">
        <w:rPr>
          <w:rFonts w:asciiTheme="minorHAnsi" w:hAnsiTheme="minorHAnsi" w:cstheme="minorHAnsi"/>
          <w:sz w:val="22"/>
          <w:szCs w:val="22"/>
        </w:rPr>
        <w:t xml:space="preserve"> </w:t>
      </w:r>
    </w:p>
    <w:p w14:paraId="17418571" w14:textId="50AC69BF" w:rsidR="00225B55" w:rsidRPr="00225B55" w:rsidRDefault="00A30C9D" w:rsidP="00F51C02">
      <w:pPr>
        <w:pStyle w:val="StandardWeb"/>
        <w:spacing w:before="0" w:beforeAutospacing="0" w:after="240" w:afterAutospacing="0"/>
        <w:jc w:val="both"/>
        <w:rPr>
          <w:rFonts w:asciiTheme="minorHAnsi" w:hAnsiTheme="minorHAnsi" w:cstheme="minorHAnsi"/>
          <w:b/>
          <w:bCs/>
          <w:sz w:val="16"/>
          <w:szCs w:val="16"/>
        </w:rPr>
      </w:pPr>
      <w:r>
        <w:rPr>
          <w:rFonts w:asciiTheme="minorHAnsi" w:hAnsiTheme="minorHAnsi" w:cstheme="minorHAnsi"/>
          <w:b/>
          <w:bCs/>
          <w:sz w:val="22"/>
          <w:szCs w:val="22"/>
        </w:rPr>
        <w:t>Hier ein paar Eckdaten zu den einzelnen Komponenten:</w:t>
      </w:r>
    </w:p>
    <w:p w14:paraId="647A9E44" w14:textId="40719549" w:rsidR="00835766" w:rsidRPr="00A30C9D" w:rsidRDefault="008E670B" w:rsidP="00225B55">
      <w:pPr>
        <w:pStyle w:val="StandardWeb"/>
        <w:spacing w:before="0" w:beforeAutospacing="0" w:after="240" w:afterAutospacing="0"/>
        <w:jc w:val="both"/>
        <w:rPr>
          <w:rFonts w:asciiTheme="minorHAnsi" w:hAnsiTheme="minorHAnsi" w:cstheme="minorHAnsi"/>
          <w:sz w:val="22"/>
          <w:szCs w:val="22"/>
          <w:u w:val="single"/>
        </w:rPr>
      </w:pPr>
      <w:r w:rsidRPr="00A30C9D">
        <w:rPr>
          <w:rFonts w:asciiTheme="minorHAnsi" w:hAnsiTheme="minorHAnsi" w:cstheme="minorHAnsi"/>
          <w:sz w:val="22"/>
          <w:szCs w:val="22"/>
          <w:u w:val="single"/>
        </w:rPr>
        <w:t>Die Photovoltaikanlage besteht aus</w:t>
      </w:r>
      <w:r w:rsidR="00835766" w:rsidRPr="00A30C9D">
        <w:rPr>
          <w:rFonts w:asciiTheme="minorHAnsi" w:hAnsiTheme="minorHAnsi" w:cstheme="minorHAnsi"/>
          <w:sz w:val="22"/>
          <w:szCs w:val="22"/>
          <w:u w:val="single"/>
        </w:rPr>
        <w:t>:</w:t>
      </w:r>
    </w:p>
    <w:p w14:paraId="3C1EEF6E" w14:textId="1B4A5263" w:rsidR="00225B55" w:rsidRDefault="00835766" w:rsidP="00225B55">
      <w:pPr>
        <w:pStyle w:val="StandardWeb"/>
        <w:spacing w:before="0" w:beforeAutospacing="0" w:after="240" w:afterAutospacing="0"/>
        <w:jc w:val="both"/>
        <w:rPr>
          <w:rFonts w:asciiTheme="minorHAnsi" w:hAnsiTheme="minorHAnsi" w:cstheme="minorHAnsi"/>
          <w:sz w:val="22"/>
          <w:szCs w:val="22"/>
        </w:rPr>
      </w:pPr>
      <w:r>
        <w:rPr>
          <w:rFonts w:asciiTheme="minorHAnsi" w:hAnsiTheme="minorHAnsi" w:cstheme="minorHAnsi"/>
          <w:sz w:val="22"/>
          <w:szCs w:val="22"/>
        </w:rPr>
        <w:t>-</w:t>
      </w:r>
      <w:r w:rsidR="008E670B">
        <w:rPr>
          <w:rFonts w:asciiTheme="minorHAnsi" w:hAnsiTheme="minorHAnsi" w:cstheme="minorHAnsi"/>
          <w:sz w:val="22"/>
          <w:szCs w:val="22"/>
        </w:rPr>
        <w:t xml:space="preserve"> 26 Solar Ocean Modulen, </w:t>
      </w:r>
      <w:r>
        <w:rPr>
          <w:rFonts w:asciiTheme="minorHAnsi" w:hAnsiTheme="minorHAnsi" w:cstheme="minorHAnsi"/>
          <w:sz w:val="22"/>
          <w:szCs w:val="22"/>
        </w:rPr>
        <w:t>was 10660 kW entspricht. Sie können</w:t>
      </w:r>
      <w:r w:rsidR="008E670B">
        <w:rPr>
          <w:rFonts w:asciiTheme="minorHAnsi" w:hAnsiTheme="minorHAnsi" w:cstheme="minorHAnsi"/>
          <w:sz w:val="22"/>
          <w:szCs w:val="22"/>
        </w:rPr>
        <w:t xml:space="preserve"> auch schwaches Licht effizient verarbeiten</w:t>
      </w:r>
      <w:r>
        <w:rPr>
          <w:rFonts w:asciiTheme="minorHAnsi" w:hAnsiTheme="minorHAnsi" w:cstheme="minorHAnsi"/>
          <w:sz w:val="22"/>
          <w:szCs w:val="22"/>
        </w:rPr>
        <w:t xml:space="preserve">, </w:t>
      </w:r>
      <w:r w:rsidR="00CC24CB">
        <w:rPr>
          <w:rFonts w:asciiTheme="minorHAnsi" w:hAnsiTheme="minorHAnsi" w:cstheme="minorHAnsi"/>
          <w:sz w:val="22"/>
          <w:szCs w:val="22"/>
        </w:rPr>
        <w:t>haben</w:t>
      </w:r>
      <w:r>
        <w:rPr>
          <w:rFonts w:asciiTheme="minorHAnsi" w:hAnsiTheme="minorHAnsi" w:cstheme="minorHAnsi"/>
          <w:sz w:val="22"/>
          <w:szCs w:val="22"/>
        </w:rPr>
        <w:t xml:space="preserve"> eine gleichmäßigere Stromumwandlungsfähigkeit und gewährleisten eine Reduzierung des Wärmeverlusts der internen Zellen.</w:t>
      </w:r>
      <w:r w:rsidR="008E670B">
        <w:rPr>
          <w:rFonts w:asciiTheme="minorHAnsi" w:hAnsiTheme="minorHAnsi" w:cstheme="minorHAnsi"/>
          <w:sz w:val="22"/>
          <w:szCs w:val="22"/>
        </w:rPr>
        <w:t xml:space="preserve"> Die hohe Ausgangsleistung von 108 Halbzellenmodulen </w:t>
      </w:r>
      <w:r>
        <w:rPr>
          <w:rFonts w:asciiTheme="minorHAnsi" w:hAnsiTheme="minorHAnsi" w:cstheme="minorHAnsi"/>
          <w:sz w:val="22"/>
          <w:szCs w:val="22"/>
        </w:rPr>
        <w:t>entspricht einer Spitzenleistung bis zu 420 W</w:t>
      </w:r>
      <w:r w:rsidR="00CC24CB">
        <w:rPr>
          <w:rFonts w:asciiTheme="minorHAnsi" w:hAnsiTheme="minorHAnsi" w:cstheme="minorHAnsi"/>
          <w:sz w:val="22"/>
          <w:szCs w:val="22"/>
        </w:rPr>
        <w:t xml:space="preserve"> pro Modul</w:t>
      </w:r>
      <w:r>
        <w:rPr>
          <w:rFonts w:asciiTheme="minorHAnsi" w:hAnsiTheme="minorHAnsi" w:cstheme="minorHAnsi"/>
          <w:sz w:val="22"/>
          <w:szCs w:val="22"/>
        </w:rPr>
        <w:t>.</w:t>
      </w:r>
    </w:p>
    <w:p w14:paraId="20DD56F0" w14:textId="6128B8BB" w:rsidR="00835766" w:rsidRDefault="00835766" w:rsidP="00225B55">
      <w:pPr>
        <w:pStyle w:val="StandardWeb"/>
        <w:spacing w:before="0" w:beforeAutospacing="0" w:after="240" w:afterAutospacing="0"/>
        <w:jc w:val="both"/>
        <w:rPr>
          <w:rFonts w:asciiTheme="minorHAnsi" w:hAnsiTheme="minorHAnsi" w:cstheme="minorHAnsi"/>
          <w:sz w:val="22"/>
          <w:szCs w:val="22"/>
        </w:rPr>
      </w:pPr>
      <w:r>
        <w:rPr>
          <w:rFonts w:asciiTheme="minorHAnsi" w:hAnsiTheme="minorHAnsi" w:cstheme="minorHAnsi"/>
          <w:sz w:val="22"/>
          <w:szCs w:val="22"/>
        </w:rPr>
        <w:t xml:space="preserve">- Einem </w:t>
      </w:r>
      <w:proofErr w:type="spellStart"/>
      <w:r>
        <w:rPr>
          <w:rFonts w:asciiTheme="minorHAnsi" w:hAnsiTheme="minorHAnsi" w:cstheme="minorHAnsi"/>
          <w:sz w:val="22"/>
          <w:szCs w:val="22"/>
        </w:rPr>
        <w:t>Deye</w:t>
      </w:r>
      <w:proofErr w:type="spellEnd"/>
      <w:r>
        <w:rPr>
          <w:rFonts w:asciiTheme="minorHAnsi" w:hAnsiTheme="minorHAnsi" w:cstheme="minorHAnsi"/>
          <w:sz w:val="22"/>
          <w:szCs w:val="22"/>
        </w:rPr>
        <w:t xml:space="preserve"> </w:t>
      </w:r>
      <w:r w:rsidR="006B7881">
        <w:rPr>
          <w:rFonts w:asciiTheme="minorHAnsi" w:hAnsiTheme="minorHAnsi" w:cstheme="minorHAnsi"/>
          <w:sz w:val="22"/>
          <w:szCs w:val="22"/>
        </w:rPr>
        <w:t>Hybrid-</w:t>
      </w:r>
      <w:r>
        <w:rPr>
          <w:rFonts w:asciiTheme="minorHAnsi" w:hAnsiTheme="minorHAnsi" w:cstheme="minorHAnsi"/>
          <w:sz w:val="22"/>
          <w:szCs w:val="22"/>
        </w:rPr>
        <w:t>Wechselrichter mit 10 kW, der ohne Anbauteile ersatzstromfähig, inselfähig und schwarzstartfähig ist.</w:t>
      </w:r>
    </w:p>
    <w:p w14:paraId="4428F91A" w14:textId="575175E3" w:rsidR="006B7881" w:rsidRDefault="006B7881" w:rsidP="00225B55">
      <w:pPr>
        <w:pStyle w:val="StandardWeb"/>
        <w:spacing w:before="0" w:beforeAutospacing="0" w:after="240" w:afterAutospacing="0"/>
        <w:jc w:val="both"/>
        <w:rPr>
          <w:rFonts w:asciiTheme="minorHAnsi" w:hAnsiTheme="minorHAnsi" w:cstheme="minorHAnsi"/>
          <w:sz w:val="22"/>
          <w:szCs w:val="22"/>
        </w:rPr>
      </w:pPr>
      <w:r>
        <w:rPr>
          <w:rFonts w:asciiTheme="minorHAnsi" w:hAnsiTheme="minorHAnsi" w:cstheme="minorHAnsi"/>
          <w:sz w:val="22"/>
          <w:szCs w:val="22"/>
        </w:rPr>
        <w:t xml:space="preserve">- Einer </w:t>
      </w:r>
      <w:proofErr w:type="spellStart"/>
      <w:r>
        <w:rPr>
          <w:rFonts w:asciiTheme="minorHAnsi" w:hAnsiTheme="minorHAnsi" w:cstheme="minorHAnsi"/>
          <w:sz w:val="22"/>
          <w:szCs w:val="22"/>
        </w:rPr>
        <w:t>gree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ystem</w:t>
      </w:r>
      <w:proofErr w:type="spellEnd"/>
      <w:r>
        <w:rPr>
          <w:rFonts w:asciiTheme="minorHAnsi" w:hAnsiTheme="minorHAnsi" w:cstheme="minorHAnsi"/>
          <w:sz w:val="22"/>
          <w:szCs w:val="22"/>
        </w:rPr>
        <w:t xml:space="preserve"> Batterie 10,24 kW, die zu 100 Prozent auf den </w:t>
      </w:r>
      <w:proofErr w:type="spellStart"/>
      <w:r>
        <w:rPr>
          <w:rFonts w:asciiTheme="minorHAnsi" w:hAnsiTheme="minorHAnsi" w:cstheme="minorHAnsi"/>
          <w:sz w:val="22"/>
          <w:szCs w:val="22"/>
        </w:rPr>
        <w:t>Deye</w:t>
      </w:r>
      <w:proofErr w:type="spellEnd"/>
      <w:r>
        <w:rPr>
          <w:rFonts w:asciiTheme="minorHAnsi" w:hAnsiTheme="minorHAnsi" w:cstheme="minorHAnsi"/>
          <w:sz w:val="22"/>
          <w:szCs w:val="22"/>
        </w:rPr>
        <w:t xml:space="preserve">-Wechselrichter abgestimmt ist. Die sichere LiFePO4 Niedervolttechnik </w:t>
      </w:r>
      <w:r w:rsidR="00CC24CB">
        <w:rPr>
          <w:rFonts w:asciiTheme="minorHAnsi" w:hAnsiTheme="minorHAnsi" w:cstheme="minorHAnsi"/>
          <w:sz w:val="22"/>
          <w:szCs w:val="22"/>
        </w:rPr>
        <w:t>stellt</w:t>
      </w:r>
      <w:r>
        <w:rPr>
          <w:rFonts w:asciiTheme="minorHAnsi" w:hAnsiTheme="minorHAnsi" w:cstheme="minorHAnsi"/>
          <w:sz w:val="22"/>
          <w:szCs w:val="22"/>
        </w:rPr>
        <w:t xml:space="preserve"> keine Brandgefahr</w:t>
      </w:r>
      <w:r w:rsidR="00CC24CB">
        <w:rPr>
          <w:rFonts w:asciiTheme="minorHAnsi" w:hAnsiTheme="minorHAnsi" w:cstheme="minorHAnsi"/>
          <w:sz w:val="22"/>
          <w:szCs w:val="22"/>
        </w:rPr>
        <w:t xml:space="preserve"> dar</w:t>
      </w:r>
      <w:r>
        <w:rPr>
          <w:rFonts w:asciiTheme="minorHAnsi" w:hAnsiTheme="minorHAnsi" w:cstheme="minorHAnsi"/>
          <w:sz w:val="22"/>
          <w:szCs w:val="22"/>
        </w:rPr>
        <w:t>.</w:t>
      </w:r>
    </w:p>
    <w:p w14:paraId="5067B794" w14:textId="71B498AF" w:rsidR="006B7881" w:rsidRDefault="006B7881" w:rsidP="00225B55">
      <w:pPr>
        <w:pStyle w:val="StandardWeb"/>
        <w:spacing w:before="0" w:beforeAutospacing="0" w:after="240" w:afterAutospacing="0"/>
        <w:jc w:val="both"/>
        <w:rPr>
          <w:rFonts w:asciiTheme="minorHAnsi" w:hAnsiTheme="minorHAnsi" w:cstheme="minorHAnsi"/>
          <w:sz w:val="22"/>
          <w:szCs w:val="22"/>
        </w:rPr>
      </w:pPr>
      <w:r>
        <w:rPr>
          <w:rFonts w:asciiTheme="minorHAnsi" w:hAnsiTheme="minorHAnsi" w:cstheme="minorHAnsi"/>
          <w:sz w:val="22"/>
          <w:szCs w:val="22"/>
        </w:rPr>
        <w:t xml:space="preserve">- </w:t>
      </w:r>
      <w:r w:rsidR="008E41B0">
        <w:rPr>
          <w:rFonts w:asciiTheme="minorHAnsi" w:hAnsiTheme="minorHAnsi" w:cstheme="minorHAnsi"/>
          <w:sz w:val="22"/>
          <w:szCs w:val="22"/>
        </w:rPr>
        <w:t>Einer</w:t>
      </w:r>
      <w:r>
        <w:rPr>
          <w:rFonts w:asciiTheme="minorHAnsi" w:hAnsiTheme="minorHAnsi" w:cstheme="minorHAnsi"/>
          <w:sz w:val="22"/>
          <w:szCs w:val="22"/>
        </w:rPr>
        <w:t xml:space="preserve"> Unterkonstruktion für 11 kW.</w:t>
      </w:r>
    </w:p>
    <w:p w14:paraId="53A26C56" w14:textId="4136F9AE" w:rsidR="008E41B0" w:rsidRPr="00A30C9D" w:rsidRDefault="006B7881" w:rsidP="008E41B0">
      <w:pPr>
        <w:pStyle w:val="StandardWeb"/>
        <w:spacing w:before="0" w:beforeAutospacing="0" w:after="240" w:afterAutospacing="0"/>
        <w:jc w:val="both"/>
        <w:rPr>
          <w:rFonts w:asciiTheme="minorHAnsi" w:hAnsiTheme="minorHAnsi" w:cstheme="minorHAnsi"/>
          <w:sz w:val="22"/>
          <w:szCs w:val="22"/>
          <w:u w:val="single"/>
        </w:rPr>
      </w:pPr>
      <w:r w:rsidRPr="00A30C9D">
        <w:rPr>
          <w:rFonts w:asciiTheme="minorHAnsi" w:hAnsiTheme="minorHAnsi" w:cstheme="minorHAnsi"/>
          <w:sz w:val="22"/>
          <w:szCs w:val="22"/>
          <w:u w:val="single"/>
        </w:rPr>
        <w:t>Die Wärmepumpe:</w:t>
      </w:r>
    </w:p>
    <w:p w14:paraId="3C96D923" w14:textId="773D5E7A" w:rsidR="006B7881" w:rsidRPr="003404BC" w:rsidRDefault="00CC24CB" w:rsidP="008E41B0">
      <w:pPr>
        <w:pStyle w:val="StandardWeb"/>
        <w:spacing w:before="0" w:beforeAutospacing="0" w:after="240" w:afterAutospacing="0"/>
        <w:jc w:val="both"/>
        <w:rPr>
          <w:rFonts w:asciiTheme="minorHAnsi" w:hAnsiTheme="minorHAnsi" w:cstheme="minorHAnsi"/>
          <w:sz w:val="22"/>
          <w:szCs w:val="22"/>
        </w:rPr>
      </w:pPr>
      <w:r>
        <w:rPr>
          <w:rFonts w:asciiTheme="minorHAnsi" w:hAnsiTheme="minorHAnsi" w:cstheme="minorHAnsi"/>
          <w:sz w:val="22"/>
          <w:szCs w:val="22"/>
        </w:rPr>
        <w:t xml:space="preserve">Es handelt sich </w:t>
      </w:r>
      <w:proofErr w:type="gramStart"/>
      <w:r>
        <w:rPr>
          <w:rFonts w:asciiTheme="minorHAnsi" w:hAnsiTheme="minorHAnsi" w:cstheme="minorHAnsi"/>
          <w:sz w:val="22"/>
          <w:szCs w:val="22"/>
        </w:rPr>
        <w:t xml:space="preserve">um eine </w:t>
      </w:r>
      <w:r w:rsidR="006B7881" w:rsidRPr="00710DCA">
        <w:rPr>
          <w:rFonts w:asciiTheme="minorHAnsi" w:hAnsiTheme="minorHAnsi" w:cstheme="minorHAnsi"/>
          <w:sz w:val="22"/>
          <w:szCs w:val="22"/>
        </w:rPr>
        <w:t>VERSI-O</w:t>
      </w:r>
      <w:proofErr w:type="gramEnd"/>
      <w:r w:rsidR="00710DCA" w:rsidRPr="00710DCA">
        <w:rPr>
          <w:rFonts w:asciiTheme="minorHAnsi" w:hAnsiTheme="minorHAnsi" w:cstheme="minorHAnsi"/>
          <w:sz w:val="22"/>
          <w:szCs w:val="22"/>
        </w:rPr>
        <w:t xml:space="preserve"> </w:t>
      </w:r>
      <w:r w:rsidR="00710DCA">
        <w:rPr>
          <w:rFonts w:asciiTheme="minorHAnsi" w:hAnsiTheme="minorHAnsi" w:cstheme="minorHAnsi"/>
          <w:sz w:val="22"/>
          <w:szCs w:val="22"/>
        </w:rPr>
        <w:t xml:space="preserve">mit Warmwasseraufbereitung </w:t>
      </w:r>
      <w:r w:rsidR="00710DCA" w:rsidRPr="00710DCA">
        <w:rPr>
          <w:rFonts w:asciiTheme="minorHAnsi" w:hAnsiTheme="minorHAnsi" w:cstheme="minorHAnsi"/>
          <w:sz w:val="22"/>
          <w:szCs w:val="22"/>
        </w:rPr>
        <w:t>von KRONOTERM,</w:t>
      </w:r>
      <w:r w:rsidR="00710DCA">
        <w:rPr>
          <w:rFonts w:asciiTheme="minorHAnsi" w:hAnsiTheme="minorHAnsi" w:cstheme="minorHAnsi"/>
          <w:sz w:val="22"/>
          <w:szCs w:val="22"/>
        </w:rPr>
        <w:t xml:space="preserve"> die </w:t>
      </w:r>
      <w:r w:rsidR="006B7881" w:rsidRPr="003404BC">
        <w:rPr>
          <w:rFonts w:asciiTheme="minorHAnsi" w:hAnsiTheme="minorHAnsi" w:cstheme="minorHAnsi"/>
          <w:sz w:val="22"/>
          <w:szCs w:val="22"/>
        </w:rPr>
        <w:t>für</w:t>
      </w:r>
      <w:r>
        <w:rPr>
          <w:rFonts w:asciiTheme="minorHAnsi" w:hAnsiTheme="minorHAnsi" w:cstheme="minorHAnsi"/>
          <w:sz w:val="22"/>
          <w:szCs w:val="22"/>
        </w:rPr>
        <w:t xml:space="preserve"> den Außenbereich</w:t>
      </w:r>
      <w:r w:rsidR="006B7881" w:rsidRPr="003404BC">
        <w:rPr>
          <w:rFonts w:asciiTheme="minorHAnsi" w:hAnsiTheme="minorHAnsi" w:cstheme="minorHAnsi"/>
          <w:sz w:val="22"/>
          <w:szCs w:val="22"/>
        </w:rPr>
        <w:t xml:space="preserve"> konzipiert</w:t>
      </w:r>
      <w:r w:rsidR="00710DCA">
        <w:rPr>
          <w:rFonts w:asciiTheme="minorHAnsi" w:hAnsiTheme="minorHAnsi" w:cstheme="minorHAnsi"/>
          <w:sz w:val="22"/>
          <w:szCs w:val="22"/>
        </w:rPr>
        <w:t xml:space="preserve"> ist</w:t>
      </w:r>
      <w:r w:rsidR="006B7881" w:rsidRPr="003404BC">
        <w:rPr>
          <w:rFonts w:asciiTheme="minorHAnsi" w:hAnsiTheme="minorHAnsi" w:cstheme="minorHAnsi"/>
          <w:sz w:val="22"/>
          <w:szCs w:val="22"/>
        </w:rPr>
        <w:t xml:space="preserve">. Es gibt sie in verschiedenen Farben und man kann sie auch direkt an der Wand montieren. Sie wird mit den Innengeräten HYDRO C2 oder HYDRO </w:t>
      </w:r>
      <w:r w:rsidR="006B7881" w:rsidRPr="003404BC">
        <w:rPr>
          <w:rFonts w:asciiTheme="minorHAnsi" w:hAnsiTheme="minorHAnsi" w:cstheme="minorHAnsi"/>
          <w:sz w:val="22"/>
          <w:szCs w:val="22"/>
        </w:rPr>
        <w:lastRenderedPageBreak/>
        <w:t>S2 kombiniert und wärmt Ihre Räume. Der SCOP liegt bei 4,97.</w:t>
      </w:r>
      <w:r w:rsidR="00710DCA">
        <w:rPr>
          <w:rFonts w:asciiTheme="minorHAnsi" w:hAnsiTheme="minorHAnsi" w:cstheme="minorHAnsi"/>
          <w:sz w:val="22"/>
          <w:szCs w:val="22"/>
        </w:rPr>
        <w:t xml:space="preserve"> (Die Jahresarbeitszahl bzw. der SCOP ist ideal, wenn er über 4,0 liegt.)</w:t>
      </w:r>
    </w:p>
    <w:p w14:paraId="2E4963FB" w14:textId="7673A096" w:rsidR="006B7881" w:rsidRDefault="00710DCA" w:rsidP="00710DCA">
      <w:pPr>
        <w:pStyle w:val="StandardWeb"/>
        <w:spacing w:before="0" w:beforeAutospacing="0" w:after="240" w:afterAutospacing="0"/>
        <w:jc w:val="both"/>
        <w:rPr>
          <w:rFonts w:asciiTheme="minorHAnsi" w:hAnsiTheme="minorHAnsi" w:cstheme="minorHAnsi"/>
          <w:sz w:val="22"/>
          <w:szCs w:val="22"/>
        </w:rPr>
      </w:pPr>
      <w:r w:rsidRPr="000B5647">
        <w:rPr>
          <w:rFonts w:asciiTheme="minorHAnsi" w:hAnsiTheme="minorHAnsi" w:cstheme="minorHAnsi"/>
          <w:sz w:val="22"/>
          <w:szCs w:val="22"/>
        </w:rPr>
        <w:t xml:space="preserve">Mit einem eleganten Wandregler </w:t>
      </w:r>
      <w:r w:rsidR="008E41B0">
        <w:rPr>
          <w:rFonts w:asciiTheme="minorHAnsi" w:hAnsiTheme="minorHAnsi" w:cstheme="minorHAnsi"/>
          <w:sz w:val="22"/>
          <w:szCs w:val="22"/>
        </w:rPr>
        <w:t>ist sie</w:t>
      </w:r>
      <w:r w:rsidRPr="000B5647">
        <w:rPr>
          <w:rFonts w:asciiTheme="minorHAnsi" w:hAnsiTheme="minorHAnsi" w:cstheme="minorHAnsi"/>
          <w:sz w:val="22"/>
          <w:szCs w:val="22"/>
        </w:rPr>
        <w:t xml:space="preserve"> besonders einfach zu bedienen. Neben der Anzeige der Raumtemperatur bietet der Smart Controller eine Reihe von Funktionen für die effiziente Steuerung des Gerätes. Die Verbindung mit der Cloud von KRONOTERM macht die Wärmepumpe zu einem intelligenten und lernenden Gerät. Das Heizen und Kühlen kann man mit dem Handy aus der Ferne regeln. Es gibt unterschiedliche Zeitpläne und die Erwärmung des Brauchwassers lässt sich ganz individuell einstellen. Darüber hinaus prüfen und optimieren Statistikfunktionen den Verbrauch. Besonders praktisch: Die Cloud eignet sich zur Ferndiagnose. Die KRONOTERM-Wärmepumpen sind serienmäßig mit einem Netzanschlussmodul ausgestattet.</w:t>
      </w:r>
    </w:p>
    <w:p w14:paraId="7A57A424" w14:textId="3ACBCB65" w:rsidR="00225B55" w:rsidRPr="00710DCA" w:rsidRDefault="00710DCA" w:rsidP="00225B55">
      <w:pPr>
        <w:pStyle w:val="StandardWeb"/>
        <w:spacing w:before="0" w:beforeAutospacing="0" w:after="240" w:afterAutospacing="0"/>
        <w:jc w:val="both"/>
        <w:rPr>
          <w:rFonts w:asciiTheme="minorHAnsi" w:hAnsiTheme="minorHAnsi" w:cstheme="minorHAnsi"/>
          <w:b/>
          <w:bCs/>
          <w:sz w:val="22"/>
          <w:szCs w:val="22"/>
        </w:rPr>
      </w:pPr>
      <w:r w:rsidRPr="00710DCA">
        <w:rPr>
          <w:rFonts w:asciiTheme="minorHAnsi" w:hAnsiTheme="minorHAnsi" w:cstheme="minorHAnsi"/>
          <w:b/>
          <w:bCs/>
          <w:sz w:val="22"/>
          <w:szCs w:val="22"/>
        </w:rPr>
        <w:t>Was kostet dieses Komplettsystem?</w:t>
      </w:r>
    </w:p>
    <w:p w14:paraId="3746A787" w14:textId="0B51DBC4" w:rsidR="00710DCA" w:rsidRDefault="00A30C9D" w:rsidP="00225B55">
      <w:pPr>
        <w:pStyle w:val="StandardWeb"/>
        <w:spacing w:before="0" w:beforeAutospacing="0" w:after="240" w:afterAutospacing="0"/>
        <w:jc w:val="both"/>
        <w:rPr>
          <w:rFonts w:asciiTheme="minorHAnsi" w:hAnsiTheme="minorHAnsi" w:cstheme="minorHAnsi"/>
          <w:sz w:val="22"/>
          <w:szCs w:val="22"/>
        </w:rPr>
      </w:pPr>
      <w:r>
        <w:rPr>
          <w:rFonts w:asciiTheme="minorHAnsi" w:hAnsiTheme="minorHAnsi" w:cstheme="minorHAnsi"/>
          <w:sz w:val="22"/>
          <w:szCs w:val="22"/>
        </w:rPr>
        <w:t>Zlatko Pajan: „Unser</w:t>
      </w:r>
      <w:r w:rsidR="00710DCA">
        <w:rPr>
          <w:rFonts w:asciiTheme="minorHAnsi" w:hAnsiTheme="minorHAnsi" w:cstheme="minorHAnsi"/>
          <w:sz w:val="22"/>
          <w:szCs w:val="22"/>
        </w:rPr>
        <w:t xml:space="preserve"> Komplettsystem</w:t>
      </w:r>
      <w:r w:rsidR="00ED74AC">
        <w:rPr>
          <w:rFonts w:asciiTheme="minorHAnsi" w:hAnsiTheme="minorHAnsi" w:cstheme="minorHAnsi"/>
          <w:sz w:val="22"/>
          <w:szCs w:val="22"/>
        </w:rPr>
        <w:t xml:space="preserve"> bestehend aus</w:t>
      </w:r>
      <w:r w:rsidR="00710DCA">
        <w:rPr>
          <w:rFonts w:asciiTheme="minorHAnsi" w:hAnsiTheme="minorHAnsi" w:cstheme="minorHAnsi"/>
          <w:sz w:val="22"/>
          <w:szCs w:val="22"/>
        </w:rPr>
        <w:t xml:space="preserve"> PV, Wechselrichter</w:t>
      </w:r>
      <w:r w:rsidR="00ED74AC">
        <w:rPr>
          <w:rFonts w:asciiTheme="minorHAnsi" w:hAnsiTheme="minorHAnsi" w:cstheme="minorHAnsi"/>
          <w:sz w:val="22"/>
          <w:szCs w:val="22"/>
        </w:rPr>
        <w:t>, Speicher und Wärmepumpe</w:t>
      </w:r>
      <w:r w:rsidR="00710DCA">
        <w:rPr>
          <w:rFonts w:asciiTheme="minorHAnsi" w:hAnsiTheme="minorHAnsi" w:cstheme="minorHAnsi"/>
          <w:sz w:val="22"/>
          <w:szCs w:val="22"/>
        </w:rPr>
        <w:t xml:space="preserve"> für </w:t>
      </w:r>
      <w:r w:rsidR="00ED74AC">
        <w:rPr>
          <w:rFonts w:asciiTheme="minorHAnsi" w:hAnsiTheme="minorHAnsi" w:cstheme="minorHAnsi"/>
          <w:sz w:val="22"/>
          <w:szCs w:val="22"/>
        </w:rPr>
        <w:t>Einfamilienh</w:t>
      </w:r>
      <w:r w:rsidR="00710DCA">
        <w:rPr>
          <w:rFonts w:asciiTheme="minorHAnsi" w:hAnsiTheme="minorHAnsi" w:cstheme="minorHAnsi"/>
          <w:sz w:val="22"/>
          <w:szCs w:val="22"/>
        </w:rPr>
        <w:t xml:space="preserve">äuser, Wohnungen und Büros </w:t>
      </w:r>
      <w:r w:rsidR="00ED74AC">
        <w:rPr>
          <w:rFonts w:asciiTheme="minorHAnsi" w:hAnsiTheme="minorHAnsi" w:cstheme="minorHAnsi"/>
          <w:sz w:val="22"/>
          <w:szCs w:val="22"/>
        </w:rPr>
        <w:t xml:space="preserve">kostet </w:t>
      </w:r>
      <w:r>
        <w:rPr>
          <w:rFonts w:asciiTheme="minorHAnsi" w:hAnsiTheme="minorHAnsi" w:cstheme="minorHAnsi"/>
          <w:sz w:val="22"/>
          <w:szCs w:val="22"/>
        </w:rPr>
        <w:t xml:space="preserve">nur </w:t>
      </w:r>
      <w:r w:rsidR="00ED74AC">
        <w:rPr>
          <w:rFonts w:asciiTheme="minorHAnsi" w:hAnsiTheme="minorHAnsi" w:cstheme="minorHAnsi"/>
          <w:sz w:val="22"/>
          <w:szCs w:val="22"/>
        </w:rPr>
        <w:t>27.069,00 Euro</w:t>
      </w:r>
      <w:r>
        <w:rPr>
          <w:rFonts w:asciiTheme="minorHAnsi" w:hAnsiTheme="minorHAnsi" w:cstheme="minorHAnsi"/>
          <w:sz w:val="22"/>
          <w:szCs w:val="22"/>
        </w:rPr>
        <w:t>!“</w:t>
      </w:r>
    </w:p>
    <w:p w14:paraId="5E6896E3" w14:textId="7C614973" w:rsidR="00A30C9D" w:rsidRPr="00A30C9D" w:rsidRDefault="00A30C9D" w:rsidP="00225B55">
      <w:pPr>
        <w:pStyle w:val="StandardWeb"/>
        <w:spacing w:before="0" w:beforeAutospacing="0" w:after="240" w:afterAutospacing="0"/>
        <w:jc w:val="both"/>
        <w:rPr>
          <w:rFonts w:asciiTheme="minorHAnsi" w:hAnsiTheme="minorHAnsi" w:cstheme="minorHAnsi"/>
          <w:b/>
          <w:bCs/>
          <w:sz w:val="22"/>
          <w:szCs w:val="22"/>
        </w:rPr>
      </w:pPr>
      <w:r w:rsidRPr="00A30C9D">
        <w:rPr>
          <w:rFonts w:asciiTheme="minorHAnsi" w:hAnsiTheme="minorHAnsi" w:cstheme="minorHAnsi"/>
          <w:b/>
          <w:bCs/>
          <w:sz w:val="22"/>
          <w:szCs w:val="22"/>
        </w:rPr>
        <w:t>Können Sie uns noch etwas zur staatlichen Unterstützung bei der Anschaffung sagen?</w:t>
      </w:r>
    </w:p>
    <w:p w14:paraId="2E97073A" w14:textId="43BC6661" w:rsidR="008E41B0" w:rsidRDefault="00A30C9D" w:rsidP="00414C27">
      <w:pPr>
        <w:pStyle w:val="StandardWeb"/>
        <w:spacing w:before="0" w:beforeAutospacing="0" w:after="240" w:afterAutospacing="0"/>
        <w:jc w:val="both"/>
        <w:rPr>
          <w:rFonts w:asciiTheme="minorHAnsi" w:hAnsiTheme="minorHAnsi" w:cstheme="minorHAnsi"/>
          <w:sz w:val="22"/>
          <w:szCs w:val="22"/>
        </w:rPr>
      </w:pPr>
      <w:r>
        <w:rPr>
          <w:rFonts w:asciiTheme="minorHAnsi" w:hAnsiTheme="minorHAnsi" w:cstheme="minorHAnsi"/>
          <w:sz w:val="22"/>
          <w:szCs w:val="22"/>
        </w:rPr>
        <w:t>Zlatko Pajan: „</w:t>
      </w:r>
      <w:r w:rsidR="00414C27">
        <w:rPr>
          <w:rFonts w:asciiTheme="minorHAnsi" w:hAnsiTheme="minorHAnsi" w:cstheme="minorHAnsi"/>
          <w:sz w:val="22"/>
          <w:szCs w:val="22"/>
        </w:rPr>
        <w:t>Neben den allgemeinen Fördermöglichkeiten für Photovoltaik sind die Förderprogramme in den einzelnen Bundesländern leider nicht einheitlich. In manchen Kommunen, Gemeinden und Städten werden zusätzlich Zuschüsse für PV und Speicher angeboten. Wenn es um den</w:t>
      </w:r>
      <w:r w:rsidR="00ED74AC">
        <w:rPr>
          <w:rFonts w:asciiTheme="minorHAnsi" w:hAnsiTheme="minorHAnsi" w:cstheme="minorHAnsi"/>
          <w:sz w:val="22"/>
          <w:szCs w:val="22"/>
        </w:rPr>
        <w:t xml:space="preserve"> Einbau einer Wärmepumpe geht, können d</w:t>
      </w:r>
      <w:r w:rsidR="00710DCA">
        <w:rPr>
          <w:rFonts w:asciiTheme="minorHAnsi" w:hAnsiTheme="minorHAnsi" w:cstheme="minorHAnsi"/>
          <w:sz w:val="22"/>
          <w:szCs w:val="22"/>
        </w:rPr>
        <w:t>ie Eigentümer</w:t>
      </w:r>
      <w:r w:rsidR="00710DCA" w:rsidRPr="00682A89">
        <w:rPr>
          <w:rFonts w:asciiTheme="minorHAnsi" w:hAnsiTheme="minorHAnsi" w:cstheme="minorHAnsi"/>
          <w:sz w:val="22"/>
          <w:szCs w:val="22"/>
        </w:rPr>
        <w:t xml:space="preserve"> über das Bundesamt für Wirtschaft und Ausfuhrkontrolle (</w:t>
      </w:r>
      <w:proofErr w:type="spellStart"/>
      <w:r w:rsidR="00710DCA" w:rsidRPr="00682A89">
        <w:rPr>
          <w:rFonts w:asciiTheme="minorHAnsi" w:hAnsiTheme="minorHAnsi" w:cstheme="minorHAnsi"/>
          <w:sz w:val="22"/>
          <w:szCs w:val="22"/>
        </w:rPr>
        <w:t>Bafa</w:t>
      </w:r>
      <w:proofErr w:type="spellEnd"/>
      <w:r w:rsidR="00710DCA" w:rsidRPr="00682A89">
        <w:rPr>
          <w:rFonts w:asciiTheme="minorHAnsi" w:hAnsiTheme="minorHAnsi" w:cstheme="minorHAnsi"/>
          <w:sz w:val="22"/>
          <w:szCs w:val="22"/>
        </w:rPr>
        <w:t xml:space="preserve">) bis zu 35% der Kosten für die Anschaffung und den Einbau einer Wärmepumpe zurückerhalten. Wer zum Beispiel von einer Ölheizung auf die Wärmepumpe umsteigt, kann bis zu 45% erhalten. Der Förderstopp der Förderbank KfW betrifft den Bereich energieeffizientes Bauen </w:t>
      </w:r>
      <w:r w:rsidR="00414C27">
        <w:rPr>
          <w:rFonts w:asciiTheme="minorHAnsi" w:hAnsiTheme="minorHAnsi" w:cstheme="minorHAnsi"/>
          <w:sz w:val="22"/>
          <w:szCs w:val="22"/>
        </w:rPr>
        <w:t>glücklicher</w:t>
      </w:r>
      <w:r w:rsidR="00CC24CB">
        <w:rPr>
          <w:rFonts w:asciiTheme="minorHAnsi" w:hAnsiTheme="minorHAnsi" w:cstheme="minorHAnsi"/>
          <w:sz w:val="22"/>
          <w:szCs w:val="22"/>
        </w:rPr>
        <w:t>w</w:t>
      </w:r>
      <w:r w:rsidR="00414C27">
        <w:rPr>
          <w:rFonts w:asciiTheme="minorHAnsi" w:hAnsiTheme="minorHAnsi" w:cstheme="minorHAnsi"/>
          <w:sz w:val="22"/>
          <w:szCs w:val="22"/>
        </w:rPr>
        <w:t xml:space="preserve">eise </w:t>
      </w:r>
      <w:r w:rsidR="00710DCA" w:rsidRPr="00682A89">
        <w:rPr>
          <w:rFonts w:asciiTheme="minorHAnsi" w:hAnsiTheme="minorHAnsi" w:cstheme="minorHAnsi"/>
          <w:sz w:val="22"/>
          <w:szCs w:val="22"/>
        </w:rPr>
        <w:t>nicht.</w:t>
      </w:r>
      <w:r w:rsidR="00414C27">
        <w:rPr>
          <w:rFonts w:asciiTheme="minorHAnsi" w:hAnsiTheme="minorHAnsi" w:cstheme="minorHAnsi"/>
          <w:sz w:val="22"/>
          <w:szCs w:val="22"/>
        </w:rPr>
        <w:t xml:space="preserve"> Auch dazu beraten wir unsere Kunden gern.“</w:t>
      </w:r>
    </w:p>
    <w:p w14:paraId="7C74F223" w14:textId="56216D40" w:rsidR="00414C27" w:rsidRDefault="00D6201D" w:rsidP="001B6A6C">
      <w:pPr>
        <w:pStyle w:val="StandardWeb"/>
        <w:jc w:val="both"/>
        <w:rPr>
          <w:rFonts w:asciiTheme="minorHAnsi" w:hAnsiTheme="minorHAnsi" w:cstheme="minorHAnsi"/>
          <w:b/>
          <w:bCs/>
          <w:sz w:val="22"/>
          <w:szCs w:val="22"/>
        </w:rPr>
      </w:pPr>
      <w:r>
        <w:rPr>
          <w:rFonts w:asciiTheme="minorHAnsi" w:hAnsiTheme="minorHAnsi" w:cstheme="minorHAnsi"/>
          <w:b/>
          <w:bCs/>
          <w:sz w:val="22"/>
          <w:szCs w:val="22"/>
        </w:rPr>
        <w:t>Das Komplettsystem wird bestellt, wie kann ich mir die Umsetzung vorstellen</w:t>
      </w:r>
      <w:r w:rsidR="00CC24CB">
        <w:rPr>
          <w:rFonts w:asciiTheme="minorHAnsi" w:hAnsiTheme="minorHAnsi" w:cstheme="minorHAnsi"/>
          <w:b/>
          <w:bCs/>
          <w:sz w:val="22"/>
          <w:szCs w:val="22"/>
        </w:rPr>
        <w:t>?</w:t>
      </w:r>
    </w:p>
    <w:p w14:paraId="6B93C1B1" w14:textId="78B7E8AD" w:rsidR="00D63D21" w:rsidRDefault="00D6201D" w:rsidP="001B6A6C">
      <w:pPr>
        <w:pStyle w:val="StandardWeb"/>
        <w:jc w:val="both"/>
        <w:rPr>
          <w:rFonts w:asciiTheme="minorHAnsi" w:hAnsiTheme="minorHAnsi" w:cstheme="minorHAnsi"/>
          <w:sz w:val="22"/>
          <w:szCs w:val="22"/>
        </w:rPr>
      </w:pPr>
      <w:r w:rsidRPr="00CC24CB">
        <w:rPr>
          <w:rFonts w:asciiTheme="minorHAnsi" w:hAnsiTheme="minorHAnsi" w:cstheme="minorHAnsi"/>
          <w:sz w:val="22"/>
          <w:szCs w:val="22"/>
        </w:rPr>
        <w:t>Zlatko Pajan:</w:t>
      </w:r>
      <w:r w:rsidR="001B6A6C" w:rsidRPr="00CC24CB">
        <w:rPr>
          <w:rFonts w:asciiTheme="minorHAnsi" w:hAnsiTheme="minorHAnsi" w:cstheme="minorHAnsi"/>
          <w:sz w:val="22"/>
          <w:szCs w:val="22"/>
        </w:rPr>
        <w:t xml:space="preserve"> </w:t>
      </w:r>
      <w:r w:rsidRPr="00CC24CB">
        <w:rPr>
          <w:rFonts w:asciiTheme="minorHAnsi" w:hAnsiTheme="minorHAnsi" w:cstheme="minorHAnsi"/>
          <w:sz w:val="22"/>
          <w:szCs w:val="22"/>
        </w:rPr>
        <w:t xml:space="preserve">„Die Lieferzeiten </w:t>
      </w:r>
      <w:r w:rsidR="00831953" w:rsidRPr="00CC24CB">
        <w:rPr>
          <w:rFonts w:asciiTheme="minorHAnsi" w:hAnsiTheme="minorHAnsi" w:cstheme="minorHAnsi"/>
          <w:sz w:val="22"/>
          <w:szCs w:val="22"/>
        </w:rPr>
        <w:t xml:space="preserve">für unser Komplettsystem ‚Photovoltaik plus Wärmepumpe‘ </w:t>
      </w:r>
      <w:r w:rsidRPr="00CC24CB">
        <w:rPr>
          <w:rFonts w:asciiTheme="minorHAnsi" w:hAnsiTheme="minorHAnsi" w:cstheme="minorHAnsi"/>
          <w:sz w:val="22"/>
          <w:szCs w:val="22"/>
        </w:rPr>
        <w:t>liegen im Augenblick bei</w:t>
      </w:r>
      <w:r w:rsidR="00CC24CB" w:rsidRPr="00CC24CB">
        <w:rPr>
          <w:rFonts w:asciiTheme="minorHAnsi" w:hAnsiTheme="minorHAnsi" w:cstheme="minorHAnsi"/>
          <w:sz w:val="22"/>
          <w:szCs w:val="22"/>
        </w:rPr>
        <w:t xml:space="preserve"> vier bis </w:t>
      </w:r>
      <w:r w:rsidR="00CC24CB" w:rsidRPr="00CC24CB">
        <w:rPr>
          <w:rFonts w:asciiTheme="minorHAnsi" w:hAnsiTheme="minorHAnsi" w:cstheme="minorHAnsi"/>
          <w:sz w:val="22"/>
          <w:szCs w:val="22"/>
        </w:rPr>
        <w:lastRenderedPageBreak/>
        <w:t>sechs Wochen.</w:t>
      </w:r>
      <w:r w:rsidRPr="00CC24CB">
        <w:rPr>
          <w:rFonts w:asciiTheme="minorHAnsi" w:hAnsiTheme="minorHAnsi" w:cstheme="minorHAnsi"/>
          <w:sz w:val="22"/>
          <w:szCs w:val="22"/>
        </w:rPr>
        <w:t xml:space="preserve"> </w:t>
      </w:r>
      <w:r w:rsidR="00831953">
        <w:rPr>
          <w:rFonts w:asciiTheme="minorHAnsi" w:hAnsiTheme="minorHAnsi" w:cstheme="minorHAnsi"/>
          <w:sz w:val="22"/>
          <w:szCs w:val="22"/>
        </w:rPr>
        <w:t>Wir organisieren natürlich auch die Montage. D</w:t>
      </w:r>
      <w:r>
        <w:rPr>
          <w:rFonts w:asciiTheme="minorHAnsi" w:hAnsiTheme="minorHAnsi" w:cstheme="minorHAnsi"/>
          <w:sz w:val="22"/>
          <w:szCs w:val="22"/>
        </w:rPr>
        <w:t xml:space="preserve">as Team der </w:t>
      </w:r>
      <w:proofErr w:type="spellStart"/>
      <w:r w:rsidR="001B6A6C" w:rsidRPr="008D055B">
        <w:rPr>
          <w:rFonts w:asciiTheme="minorHAnsi" w:hAnsiTheme="minorHAnsi" w:cstheme="minorHAnsi"/>
          <w:sz w:val="22"/>
          <w:szCs w:val="22"/>
        </w:rPr>
        <w:t>green</w:t>
      </w:r>
      <w:proofErr w:type="spellEnd"/>
      <w:r w:rsidR="001B6A6C" w:rsidRPr="008D055B">
        <w:rPr>
          <w:rFonts w:asciiTheme="minorHAnsi" w:hAnsiTheme="minorHAnsi" w:cstheme="minorHAnsi"/>
          <w:sz w:val="22"/>
          <w:szCs w:val="22"/>
        </w:rPr>
        <w:t xml:space="preserve"> </w:t>
      </w:r>
      <w:proofErr w:type="spellStart"/>
      <w:r w:rsidR="001B6A6C" w:rsidRPr="008D055B">
        <w:rPr>
          <w:rFonts w:asciiTheme="minorHAnsi" w:hAnsiTheme="minorHAnsi" w:cstheme="minorHAnsi"/>
          <w:sz w:val="22"/>
          <w:szCs w:val="22"/>
        </w:rPr>
        <w:t>consult</w:t>
      </w:r>
      <w:proofErr w:type="spellEnd"/>
      <w:r w:rsidR="001B6A6C" w:rsidRPr="008D055B">
        <w:rPr>
          <w:rFonts w:asciiTheme="minorHAnsi" w:hAnsiTheme="minorHAnsi" w:cstheme="minorHAnsi"/>
          <w:sz w:val="22"/>
          <w:szCs w:val="22"/>
        </w:rPr>
        <w:t xml:space="preserve"> </w:t>
      </w:r>
      <w:proofErr w:type="spellStart"/>
      <w:r w:rsidR="001B6A6C" w:rsidRPr="008D055B">
        <w:rPr>
          <w:rFonts w:asciiTheme="minorHAnsi" w:hAnsiTheme="minorHAnsi" w:cstheme="minorHAnsi"/>
          <w:sz w:val="22"/>
          <w:szCs w:val="22"/>
        </w:rPr>
        <w:t>services</w:t>
      </w:r>
      <w:proofErr w:type="spellEnd"/>
      <w:r w:rsidR="001B6A6C" w:rsidRPr="008D055B">
        <w:rPr>
          <w:rFonts w:asciiTheme="minorHAnsi" w:hAnsiTheme="minorHAnsi" w:cstheme="minorHAnsi"/>
          <w:sz w:val="22"/>
          <w:szCs w:val="22"/>
        </w:rPr>
        <w:t xml:space="preserve"> begleitet den Kunden von der ersten Idee bis zur Verwirklichung seines Vorhabens</w:t>
      </w:r>
      <w:r w:rsidR="00831953">
        <w:rPr>
          <w:rFonts w:asciiTheme="minorHAnsi" w:hAnsiTheme="minorHAnsi" w:cstheme="minorHAnsi"/>
          <w:sz w:val="22"/>
          <w:szCs w:val="22"/>
        </w:rPr>
        <w:t xml:space="preserve">. Wir liefern alles </w:t>
      </w:r>
      <w:r w:rsidR="00D63D21" w:rsidRPr="008D055B">
        <w:rPr>
          <w:rFonts w:asciiTheme="minorHAnsi" w:hAnsiTheme="minorHAnsi" w:cstheme="minorHAnsi"/>
          <w:sz w:val="22"/>
          <w:szCs w:val="22"/>
        </w:rPr>
        <w:t>aus einer Hand</w:t>
      </w:r>
      <w:r w:rsidR="001B6A6C" w:rsidRPr="008D055B">
        <w:rPr>
          <w:rFonts w:asciiTheme="minorHAnsi" w:hAnsiTheme="minorHAnsi" w:cstheme="minorHAnsi"/>
          <w:sz w:val="22"/>
          <w:szCs w:val="22"/>
        </w:rPr>
        <w:t xml:space="preserve">, </w:t>
      </w:r>
      <w:r w:rsidR="00831953">
        <w:rPr>
          <w:rFonts w:asciiTheme="minorHAnsi" w:hAnsiTheme="minorHAnsi" w:cstheme="minorHAnsi"/>
          <w:sz w:val="22"/>
          <w:szCs w:val="22"/>
        </w:rPr>
        <w:t>auch die spätere Wartung der Anlage.</w:t>
      </w:r>
      <w:r>
        <w:rPr>
          <w:rFonts w:asciiTheme="minorHAnsi" w:hAnsiTheme="minorHAnsi" w:cstheme="minorHAnsi"/>
          <w:sz w:val="22"/>
          <w:szCs w:val="22"/>
        </w:rPr>
        <w:t xml:space="preserve"> Ein Rundum-Sorglos-Paket</w:t>
      </w:r>
      <w:r w:rsidR="00831953">
        <w:rPr>
          <w:rFonts w:asciiTheme="minorHAnsi" w:hAnsiTheme="minorHAnsi" w:cstheme="minorHAnsi"/>
          <w:sz w:val="22"/>
          <w:szCs w:val="22"/>
        </w:rPr>
        <w:t xml:space="preserve"> also</w:t>
      </w:r>
      <w:r>
        <w:rPr>
          <w:rFonts w:asciiTheme="minorHAnsi" w:hAnsiTheme="minorHAnsi" w:cstheme="minorHAnsi"/>
          <w:sz w:val="22"/>
          <w:szCs w:val="22"/>
        </w:rPr>
        <w:t xml:space="preserve"> – kompetent und preisewert!“</w:t>
      </w:r>
    </w:p>
    <w:p w14:paraId="1C79F0BD" w14:textId="77777777" w:rsidR="00831953" w:rsidRPr="00A26396" w:rsidRDefault="00831953" w:rsidP="00831953">
      <w:pPr>
        <w:pStyle w:val="StandardWeb"/>
        <w:spacing w:before="0" w:beforeAutospacing="0" w:after="240" w:afterAutospacing="0"/>
        <w:jc w:val="both"/>
        <w:rPr>
          <w:rFonts w:asciiTheme="minorHAnsi" w:hAnsiTheme="minorHAnsi" w:cstheme="minorHAnsi"/>
          <w:sz w:val="22"/>
          <w:szCs w:val="22"/>
          <w:u w:val="single"/>
        </w:rPr>
      </w:pPr>
      <w:r>
        <w:rPr>
          <w:rFonts w:asciiTheme="minorHAnsi" w:hAnsiTheme="minorHAnsi" w:cstheme="minorHAnsi"/>
          <w:sz w:val="22"/>
          <w:szCs w:val="22"/>
        </w:rPr>
        <w:t xml:space="preserve">Wir bedanken </w:t>
      </w:r>
      <w:proofErr w:type="spellStart"/>
      <w:r>
        <w:rPr>
          <w:rFonts w:asciiTheme="minorHAnsi" w:hAnsiTheme="minorHAnsi" w:cstheme="minorHAnsi"/>
          <w:sz w:val="22"/>
          <w:szCs w:val="22"/>
        </w:rPr>
        <w:t>und</w:t>
      </w:r>
      <w:proofErr w:type="spellEnd"/>
      <w:r>
        <w:rPr>
          <w:rFonts w:asciiTheme="minorHAnsi" w:hAnsiTheme="minorHAnsi" w:cstheme="minorHAnsi"/>
          <w:sz w:val="22"/>
          <w:szCs w:val="22"/>
        </w:rPr>
        <w:t xml:space="preserve"> bei Herrn Pajan für dieses spannende Gespräch. </w:t>
      </w:r>
      <w:r w:rsidRPr="00A26396">
        <w:rPr>
          <w:rFonts w:asciiTheme="minorHAnsi" w:hAnsiTheme="minorHAnsi" w:cstheme="minorHAnsi"/>
          <w:sz w:val="22"/>
          <w:szCs w:val="22"/>
        </w:rPr>
        <w:t xml:space="preserve">Weitere Infos dazu: </w:t>
      </w:r>
      <w:hyperlink r:id="rId11" w:history="1">
        <w:r w:rsidRPr="00A26396">
          <w:rPr>
            <w:rStyle w:val="Hyperlink"/>
            <w:rFonts w:asciiTheme="minorHAnsi" w:hAnsiTheme="minorHAnsi" w:cstheme="minorHAnsi"/>
            <w:color w:val="auto"/>
            <w:sz w:val="22"/>
            <w:szCs w:val="22"/>
          </w:rPr>
          <w:t xml:space="preserve">www.greenconsultservices.com </w:t>
        </w:r>
      </w:hyperlink>
    </w:p>
    <w:p w14:paraId="377191AF" w14:textId="77777777" w:rsidR="00BD6A74" w:rsidRPr="009450AD" w:rsidRDefault="00BD6A74" w:rsidP="00F51C02">
      <w:pPr>
        <w:pStyle w:val="PTXZeichnung"/>
        <w:suppressLineNumbers/>
        <w:spacing w:after="240"/>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52F6D003" w14:textId="6196EB3D" w:rsidR="003A39FD" w:rsidRDefault="003A39FD" w:rsidP="00F51C02">
      <w:pPr>
        <w:pStyle w:val="PTXZeichnung"/>
        <w:suppressLineNumbers/>
        <w:spacing w:after="240"/>
        <w:ind w:right="-1"/>
        <w:jc w:val="both"/>
        <w:rPr>
          <w:rFonts w:asciiTheme="minorHAnsi" w:hAnsiTheme="minorHAnsi" w:cstheme="minorHAnsi"/>
        </w:rPr>
      </w:pPr>
    </w:p>
    <w:p w14:paraId="75CB6F6E" w14:textId="187EBADC" w:rsidR="003A39FD" w:rsidRDefault="003A39FD" w:rsidP="00F51C02">
      <w:pPr>
        <w:pStyle w:val="PTXZeichnung"/>
        <w:suppressLineNumbers/>
        <w:spacing w:after="240"/>
        <w:ind w:right="-1"/>
        <w:jc w:val="both"/>
        <w:rPr>
          <w:rFonts w:asciiTheme="minorHAnsi" w:hAnsiTheme="minorHAnsi" w:cstheme="minorHAnsi"/>
        </w:rPr>
      </w:pPr>
    </w:p>
    <w:p w14:paraId="74F0754C" w14:textId="77777777" w:rsidR="006225C4" w:rsidRDefault="006225C4" w:rsidP="00F51C02">
      <w:pPr>
        <w:pStyle w:val="StandardWeb"/>
        <w:suppressLineNumbers/>
        <w:spacing w:before="0" w:beforeAutospacing="0" w:after="240" w:afterAutospacing="0"/>
        <w:jc w:val="both"/>
        <w:rPr>
          <w:rFonts w:asciiTheme="minorHAnsi" w:hAnsiTheme="minorHAnsi" w:cstheme="minorHAnsi"/>
          <w:sz w:val="16"/>
          <w:szCs w:val="16"/>
          <w:u w:val="single"/>
        </w:rPr>
      </w:pPr>
      <w:bookmarkStart w:id="3" w:name="_GoBack"/>
      <w:bookmarkEnd w:id="0"/>
      <w:bookmarkEnd w:id="1"/>
      <w:r w:rsidRPr="005A6379">
        <w:rPr>
          <w:rFonts w:asciiTheme="minorHAnsi" w:hAnsiTheme="minorHAnsi" w:cstheme="minorHAnsi"/>
          <w:sz w:val="16"/>
          <w:szCs w:val="16"/>
          <w:u w:val="single"/>
        </w:rPr>
        <w:t xml:space="preserve">Kurzprofil der </w:t>
      </w:r>
      <w:proofErr w:type="spellStart"/>
      <w:r w:rsidRPr="005A6379">
        <w:rPr>
          <w:rFonts w:asciiTheme="minorHAnsi" w:hAnsiTheme="minorHAnsi" w:cstheme="minorHAnsi"/>
          <w:sz w:val="16"/>
          <w:szCs w:val="16"/>
          <w:u w:val="single"/>
        </w:rPr>
        <w:t>green</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consult</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services</w:t>
      </w:r>
      <w:proofErr w:type="spellEnd"/>
      <w:r w:rsidRPr="005A6379">
        <w:rPr>
          <w:rFonts w:asciiTheme="minorHAnsi" w:hAnsiTheme="minorHAnsi" w:cstheme="minorHAnsi"/>
          <w:sz w:val="16"/>
          <w:szCs w:val="16"/>
          <w:u w:val="single"/>
        </w:rPr>
        <w:t xml:space="preserve"> GmbH</w:t>
      </w:r>
    </w:p>
    <w:p w14:paraId="47D0C917" w14:textId="77777777" w:rsidR="006225C4" w:rsidRPr="006A277B" w:rsidRDefault="006225C4" w:rsidP="00F51C02">
      <w:pPr>
        <w:pStyle w:val="StandardWeb"/>
        <w:suppressLineNumbers/>
        <w:spacing w:before="0" w:beforeAutospacing="0" w:after="240" w:afterAutospacing="0"/>
        <w:jc w:val="both"/>
        <w:rPr>
          <w:rFonts w:asciiTheme="minorHAnsi" w:hAnsiTheme="minorHAnsi" w:cstheme="minorHAnsi"/>
          <w:sz w:val="16"/>
          <w:szCs w:val="16"/>
          <w:u w:val="single"/>
        </w:rPr>
      </w:pPr>
      <w:r w:rsidRPr="005A6379">
        <w:rPr>
          <w:rFonts w:asciiTheme="minorHAnsi" w:hAnsiTheme="minorHAnsi" w:cstheme="minorHAnsi"/>
          <w:sz w:val="16"/>
          <w:szCs w:val="16"/>
        </w:rPr>
        <w:t>Mann der ersten Stunde</w:t>
      </w:r>
    </w:p>
    <w:p w14:paraId="2FBF4129" w14:textId="366A4E86" w:rsidR="006225C4" w:rsidRPr="005A6379" w:rsidRDefault="006225C4" w:rsidP="00F51C02">
      <w:pPr>
        <w:pStyle w:val="StandardWeb"/>
        <w:suppressLineNumbers/>
        <w:spacing w:before="0" w:beforeAutospacing="0" w:after="24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Im September 2021 von Geschäftsführer Zlatko Pajan gegründet, ist 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n München ein Unternehmen im Bereich erneuerbare Energien. Wenn auch das Unternehmen noch jung ist, so ist die Erfahrung und Expertise des Geschäftsführer Zlatko Pajan groß und in über 20 Jahren gereift. Er arbeitete bei Unternehmen wie Sonnenkraft, EON Solar, </w:t>
      </w:r>
      <w:proofErr w:type="spellStart"/>
      <w:r w:rsidRPr="005A6379">
        <w:rPr>
          <w:rFonts w:asciiTheme="minorHAnsi" w:hAnsiTheme="minorHAnsi" w:cstheme="minorHAnsi"/>
          <w:sz w:val="16"/>
          <w:szCs w:val="16"/>
        </w:rPr>
        <w:t>autarq</w:t>
      </w:r>
      <w:proofErr w:type="spellEnd"/>
      <w:r w:rsidRPr="005A6379">
        <w:rPr>
          <w:rFonts w:asciiTheme="minorHAnsi" w:hAnsiTheme="minorHAnsi" w:cstheme="minorHAnsi"/>
          <w:sz w:val="16"/>
          <w:szCs w:val="16"/>
        </w:rPr>
        <w:t xml:space="preserve"> und auch bei </w:t>
      </w:r>
      <w:proofErr w:type="spellStart"/>
      <w:r w:rsidRPr="005A6379">
        <w:rPr>
          <w:rFonts w:asciiTheme="minorHAnsi" w:hAnsiTheme="minorHAnsi" w:cstheme="minorHAnsi"/>
          <w:sz w:val="16"/>
          <w:szCs w:val="16"/>
        </w:rPr>
        <w:t>Daikin</w:t>
      </w:r>
      <w:proofErr w:type="spellEnd"/>
      <w:r w:rsidRPr="005A6379">
        <w:rPr>
          <w:rFonts w:asciiTheme="minorHAnsi" w:hAnsiTheme="minorHAnsi" w:cstheme="minorHAnsi"/>
          <w:sz w:val="16"/>
          <w:szCs w:val="16"/>
        </w:rPr>
        <w:t>, bildete sich stets weiter und ist immer auf neueste</w:t>
      </w:r>
      <w:r>
        <w:rPr>
          <w:rFonts w:asciiTheme="minorHAnsi" w:hAnsiTheme="minorHAnsi" w:cstheme="minorHAnsi"/>
          <w:sz w:val="16"/>
          <w:szCs w:val="16"/>
        </w:rPr>
        <w:t>m</w:t>
      </w:r>
      <w:r w:rsidRPr="005A6379">
        <w:rPr>
          <w:rFonts w:asciiTheme="minorHAnsi" w:hAnsiTheme="minorHAnsi" w:cstheme="minorHAnsi"/>
          <w:sz w:val="16"/>
          <w:szCs w:val="16"/>
        </w:rPr>
        <w:t xml:space="preserve"> Stand der </w:t>
      </w:r>
      <w:proofErr w:type="gramStart"/>
      <w:r w:rsidRPr="005A6379">
        <w:rPr>
          <w:rFonts w:asciiTheme="minorHAnsi" w:hAnsiTheme="minorHAnsi" w:cstheme="minorHAnsi"/>
          <w:sz w:val="16"/>
          <w:szCs w:val="16"/>
        </w:rPr>
        <w:t>Technik .</w:t>
      </w:r>
      <w:proofErr w:type="gramEnd"/>
    </w:p>
    <w:p w14:paraId="57339883" w14:textId="77777777" w:rsidR="006225C4" w:rsidRPr="005A6379" w:rsidRDefault="006225C4" w:rsidP="00F51C02">
      <w:pPr>
        <w:pStyle w:val="StandardWeb"/>
        <w:suppressLineNumbers/>
        <w:spacing w:before="0" w:beforeAutospacing="0" w:after="24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st Groß- und Einzelhändler, Komplettanbieter für Solarstromanlagen, beschäftigt sich aber auch mit Windenergie, Wasserstoffenergie und E-Mobilität. Es werden ausschließlich hochwertige Komponenten führender Hersteller geliefert und verbaut. Das Unternehmen orientiert sich an neuesten Technologien und achtet auf höchste Qualität, Sicherheit und Langlebigkeit seiner Produkte.</w:t>
      </w:r>
    </w:p>
    <w:p w14:paraId="716EB287" w14:textId="77777777" w:rsidR="006225C4" w:rsidRPr="005A6379" w:rsidRDefault="006225C4" w:rsidP="00F51C02">
      <w:pPr>
        <w:pStyle w:val="StandardWeb"/>
        <w:suppressLineNumbers/>
        <w:spacing w:before="0" w:beforeAutospacing="0" w:after="24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Konsequente Markenpolitik und die sorgfältige Auswahl der Lieferanten ermöglichen ein optimiertes Preis-Leistungsverhältnis für dauerhaft ertragreiche Energieanlagen.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versteht sich als kompetenter Partner für den qualifizierten Fachhandel, aber auch für Endkunden und Investoren. Weiter Informationen dazu finden Sie unter: </w:t>
      </w:r>
      <w:hyperlink r:id="rId12" w:history="1">
        <w:r w:rsidRPr="005A6379">
          <w:rPr>
            <w:rStyle w:val="Hyperlink"/>
            <w:rFonts w:asciiTheme="minorHAnsi" w:hAnsiTheme="minorHAnsi" w:cstheme="minorHAnsi"/>
            <w:sz w:val="16"/>
            <w:szCs w:val="16"/>
          </w:rPr>
          <w:t>http://www.greenconultservices.com</w:t>
        </w:r>
      </w:hyperlink>
    </w:p>
    <w:bookmarkEnd w:id="2"/>
    <w:bookmarkEnd w:id="3"/>
    <w:p w14:paraId="063F9538" w14:textId="6BD21159" w:rsidR="00196BF9" w:rsidRPr="00794757" w:rsidRDefault="00196BF9" w:rsidP="00F51C02">
      <w:pPr>
        <w:pStyle w:val="PTXZeichnung"/>
        <w:suppressLineNumbers/>
        <w:spacing w:after="240"/>
        <w:ind w:right="-1"/>
        <w:jc w:val="both"/>
        <w:rPr>
          <w:rFonts w:asciiTheme="minorHAnsi" w:hAnsiTheme="minorHAnsi" w:cstheme="minorHAnsi"/>
          <w:sz w:val="16"/>
          <w:szCs w:val="16"/>
        </w:rPr>
      </w:pPr>
    </w:p>
    <w:sectPr w:rsidR="00196BF9" w:rsidRPr="00794757" w:rsidSect="005A6379">
      <w:headerReference w:type="default" r:id="rId13"/>
      <w:footerReference w:type="default" r:id="rId14"/>
      <w:headerReference w:type="first" r:id="rId15"/>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2CD80" w14:textId="77777777" w:rsidR="00F73193" w:rsidRDefault="00F73193">
      <w:r>
        <w:separator/>
      </w:r>
    </w:p>
  </w:endnote>
  <w:endnote w:type="continuationSeparator" w:id="0">
    <w:p w14:paraId="3B265F30" w14:textId="77777777" w:rsidR="00F73193" w:rsidRDefault="00F73193">
      <w:r>
        <w:continuationSeparator/>
      </w:r>
    </w:p>
  </w:endnote>
  <w:endnote w:type="continuationNotice" w:id="1">
    <w:p w14:paraId="121F81A4" w14:textId="77777777" w:rsidR="00F73193" w:rsidRDefault="00F731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Tahoma"/>
    <w:charset w:val="00"/>
    <w:family w:val="swiss"/>
    <w:pitch w:val="variable"/>
    <w:sig w:usb0="E00002EF" w:usb1="4000205B" w:usb2="00000028"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414C27" w:rsidRDefault="00414C27">
    <w:pPr>
      <w:pStyle w:val="PtxFuzeile"/>
    </w:pPr>
    <w:r>
      <w:t>______________________________________________________________</w:t>
    </w:r>
  </w:p>
  <w:p w14:paraId="46ACCEB5" w14:textId="77777777" w:rsidR="00414C27" w:rsidRDefault="00414C27">
    <w:pPr>
      <w:pStyle w:val="PtxFuzeile"/>
    </w:pPr>
  </w:p>
  <w:p w14:paraId="79D162F5" w14:textId="2E62EB09" w:rsidR="00414C27" w:rsidRPr="00032DD3" w:rsidRDefault="00414C27" w:rsidP="006E15DC">
    <w:pPr>
      <w:jc w:val="center"/>
      <w:rPr>
        <w:rFonts w:ascii="Arial Narrow" w:hAnsi="Arial Narrow"/>
        <w:sz w:val="18"/>
        <w:szCs w:val="18"/>
      </w:rPr>
    </w:pPr>
    <w:proofErr w:type="spellStart"/>
    <w:r w:rsidRPr="00032DD3">
      <w:rPr>
        <w:rFonts w:ascii="Arial Narrow" w:hAnsi="Arial Narrow" w:cs="Arial"/>
        <w:b/>
        <w:bCs/>
        <w:shd w:val="clear" w:color="auto" w:fill="FFFFFF"/>
      </w:rPr>
      <w:t>green</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consult</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services</w:t>
    </w:r>
    <w:proofErr w:type="spellEnd"/>
    <w:r w:rsidRPr="00032DD3">
      <w:rPr>
        <w:rFonts w:ascii="Arial Narrow" w:hAnsi="Arial Narrow" w:cs="Arial"/>
        <w:b/>
        <w:bCs/>
        <w:shd w:val="clear" w:color="auto" w:fill="FFFFFF"/>
      </w:rPr>
      <w:t xml:space="preserve"> GmbH</w:t>
    </w:r>
    <w:r w:rsidRPr="00032DD3">
      <w:rPr>
        <w:rFonts w:ascii="Arial Narrow" w:hAnsi="Arial Narrow"/>
        <w:b/>
      </w:rPr>
      <w:tab/>
    </w:r>
    <w:r w:rsidRPr="00032DD3">
      <w:rPr>
        <w:rFonts w:ascii="Arial Narrow" w:hAnsi="Arial Narrow" w:cs="Arial"/>
        <w:b/>
        <w:bCs/>
        <w:sz w:val="18"/>
        <w:szCs w:val="18"/>
        <w:shd w:val="clear" w:color="auto" w:fill="FFFFFF"/>
      </w:rPr>
      <w:br/>
    </w:r>
    <w:r w:rsidRPr="00032DD3">
      <w:rPr>
        <w:rFonts w:ascii="Arial Narrow" w:hAnsi="Arial Narrow"/>
        <w:sz w:val="18"/>
        <w:szCs w:val="18"/>
      </w:rPr>
      <w:t xml:space="preserve">Ansprechpartner für die Medien: </w:t>
    </w:r>
    <w:hyperlink r:id="rId1" w:history="1">
      <w:r w:rsidRPr="00032DD3">
        <w:rPr>
          <w:rStyle w:val="Hyperlink"/>
          <w:rFonts w:ascii="Arial Narrow" w:hAnsi="Arial Narrow"/>
          <w:color w:val="auto"/>
          <w:sz w:val="18"/>
          <w:szCs w:val="18"/>
        </w:rPr>
        <w:t>www.futureCONCEPTS.de</w:t>
      </w:r>
    </w:hyperlink>
  </w:p>
  <w:p w14:paraId="7F8B2187" w14:textId="24079FF3" w:rsidR="00414C27" w:rsidRPr="006E15DC" w:rsidRDefault="00414C27"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Pr="006E15DC">
        <w:rPr>
          <w:rStyle w:val="Hyperlink"/>
          <w:rFonts w:ascii="Arial Narrow" w:hAnsi="Arial Narrow"/>
          <w:color w:val="auto"/>
        </w:rPr>
        <w:t>www.greenconsultservices.com</w:t>
      </w:r>
    </w:hyperlink>
  </w:p>
  <w:p w14:paraId="6E82C6F9" w14:textId="17923673" w:rsidR="00414C27" w:rsidRPr="000E11C4" w:rsidRDefault="00414C27" w:rsidP="00F94383">
    <w:pPr>
      <w:shd w:val="clear" w:color="auto" w:fill="FFFFFF"/>
      <w:spacing w:after="240"/>
      <w:jc w:val="center"/>
      <w:rPr>
        <w:rFonts w:cs="Calibri"/>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9ADF5" w14:textId="77777777" w:rsidR="00F73193" w:rsidRDefault="00F73193">
      <w:r>
        <w:separator/>
      </w:r>
    </w:p>
  </w:footnote>
  <w:footnote w:type="continuationSeparator" w:id="0">
    <w:p w14:paraId="39AC16D7" w14:textId="77777777" w:rsidR="00F73193" w:rsidRDefault="00F73193">
      <w:r>
        <w:continuationSeparator/>
      </w:r>
    </w:p>
  </w:footnote>
  <w:footnote w:type="continuationNotice" w:id="1">
    <w:p w14:paraId="66E7E5D0" w14:textId="77777777" w:rsidR="00F73193" w:rsidRDefault="00F731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6FA9C46C" w:rsidR="00414C27" w:rsidRDefault="00414C27" w:rsidP="000D319F">
    <w:pPr>
      <w:pStyle w:val="PtxKopfzeile"/>
      <w:tabs>
        <w:tab w:val="left" w:pos="2472"/>
        <w:tab w:val="left" w:pos="4500"/>
      </w:tabs>
      <w:ind w:right="-4530"/>
    </w:pPr>
    <w:r>
      <w:t>Pressemitteilung</w:t>
    </w:r>
    <w:r>
      <w:tab/>
    </w:r>
    <w:r>
      <w:tab/>
    </w:r>
    <w:r>
      <w:tab/>
      <w:t xml:space="preserve">Seite </w:t>
    </w:r>
    <w:r>
      <w:fldChar w:fldCharType="begin"/>
    </w:r>
    <w:r>
      <w:instrText xml:space="preserve"> PAGE </w:instrText>
    </w:r>
    <w:r>
      <w:fldChar w:fldCharType="separate"/>
    </w:r>
    <w:r>
      <w:rPr>
        <w:noProof/>
      </w:rPr>
      <w:t>4</w:t>
    </w:r>
    <w:r>
      <w:fldChar w:fldCharType="end"/>
    </w:r>
    <w:r>
      <w:t>/</w:t>
    </w:r>
    <w:r w:rsidR="00F73193">
      <w:fldChar w:fldCharType="begin"/>
    </w:r>
    <w:r w:rsidR="00F73193">
      <w:instrText xml:space="preserve"> NUMPAGES  \* MERGEFORMAT </w:instrText>
    </w:r>
    <w:r w:rsidR="00F73193">
      <w:fldChar w:fldCharType="separate"/>
    </w:r>
    <w:r>
      <w:rPr>
        <w:noProof/>
      </w:rPr>
      <w:t>4</w:t>
    </w:r>
    <w:r w:rsidR="00F73193">
      <w:rPr>
        <w:noProof/>
      </w:rPr>
      <w:fldChar w:fldCharType="end"/>
    </w:r>
    <w:r>
      <w:tab/>
    </w:r>
    <w:r>
      <w:tab/>
    </w:r>
    <w:r>
      <w:tab/>
    </w:r>
    <w:r>
      <w:tab/>
    </w:r>
    <w:r>
      <w:rPr>
        <w:rFonts w:ascii="Franklin Gothic Medium" w:hAnsi="Franklin Gothic Medium"/>
        <w:noProof/>
        <w:color w:val="000000"/>
        <w:sz w:val="21"/>
        <w:szCs w:val="21"/>
      </w:rPr>
      <w:drawing>
        <wp:inline distT="0" distB="0" distL="0" distR="0" wp14:anchorId="6681363F" wp14:editId="18B45E0A">
          <wp:extent cx="906342" cy="462056"/>
          <wp:effectExtent l="0" t="0" r="8255" b="0"/>
          <wp:docPr id="2" name="Grafik 2"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3031" cy="53683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045FE913" w:rsidR="00414C27" w:rsidRPr="003142BE" w:rsidRDefault="00414C27" w:rsidP="007356F9">
    <w:pPr>
      <w:pStyle w:val="PtxKopfzeile"/>
      <w:tabs>
        <w:tab w:val="clear" w:pos="5670"/>
      </w:tabs>
      <w:ind w:right="-4530"/>
      <w:rPr>
        <w:b/>
      </w:rPr>
    </w:pPr>
    <w:bookmarkStart w:id="4" w:name="_Hlk97627863"/>
    <w:proofErr w:type="spellStart"/>
    <w:r w:rsidRPr="003142BE">
      <w:rPr>
        <w:rFonts w:cs="Arial"/>
        <w:b/>
        <w:bCs/>
        <w:sz w:val="24"/>
        <w:szCs w:val="24"/>
        <w:shd w:val="clear" w:color="auto" w:fill="FFFFFF"/>
      </w:rPr>
      <w:t>green</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consult</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services</w:t>
    </w:r>
    <w:proofErr w:type="spellEnd"/>
    <w:r w:rsidRPr="003142BE">
      <w:rPr>
        <w:rFonts w:cs="Arial"/>
        <w:b/>
        <w:bCs/>
        <w:sz w:val="24"/>
        <w:szCs w:val="24"/>
        <w:shd w:val="clear" w:color="auto" w:fill="FFFFFF"/>
      </w:rPr>
      <w:t xml:space="preserve"> GmbH</w:t>
    </w:r>
    <w:r w:rsidRPr="003142BE">
      <w:rPr>
        <w:b/>
      </w:rPr>
      <w:tab/>
    </w:r>
    <w:r w:rsidRPr="003142BE">
      <w:rPr>
        <w:b/>
      </w:rPr>
      <w:tab/>
    </w:r>
    <w:r w:rsidRPr="003142BE">
      <w:rPr>
        <w:b/>
      </w:rPr>
      <w:tab/>
    </w:r>
    <w:r w:rsidRPr="003142BE">
      <w:rPr>
        <w:b/>
      </w:rPr>
      <w:tab/>
    </w:r>
    <w:r w:rsidRPr="003142BE">
      <w:rPr>
        <w:b/>
      </w:rPr>
      <w:tab/>
    </w:r>
    <w:r>
      <w:rPr>
        <w:b/>
      </w:rPr>
      <w:tab/>
    </w:r>
    <w:r w:rsidRPr="003142BE">
      <w:rPr>
        <w:b/>
      </w:rPr>
      <w:tab/>
    </w:r>
    <w:r>
      <w:rPr>
        <w:rFonts w:ascii="Franklin Gothic Medium" w:hAnsi="Franklin Gothic Medium"/>
        <w:noProof/>
        <w:color w:val="000000"/>
        <w:sz w:val="21"/>
        <w:szCs w:val="21"/>
      </w:rPr>
      <w:drawing>
        <wp:inline distT="0" distB="0" distL="0" distR="0" wp14:anchorId="5A49379B" wp14:editId="64BD6A6E">
          <wp:extent cx="1706880" cy="870173"/>
          <wp:effectExtent l="0" t="0" r="0" b="6350"/>
          <wp:docPr id="1" name="Grafik 1"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0547" cy="923023"/>
                  </a:xfrm>
                  <a:prstGeom prst="rect">
                    <a:avLst/>
                  </a:prstGeom>
                  <a:noFill/>
                  <a:ln>
                    <a:noFill/>
                  </a:ln>
                </pic:spPr>
              </pic:pic>
            </a:graphicData>
          </a:graphic>
        </wp:inline>
      </w:drawing>
    </w:r>
  </w:p>
  <w:p w14:paraId="5949A805" w14:textId="02FF63F1" w:rsidR="00414C27" w:rsidRPr="003142BE" w:rsidRDefault="00414C27" w:rsidP="00D858EE">
    <w:pPr>
      <w:rPr>
        <w:rFonts w:ascii="Arial Narrow" w:hAnsi="Arial Narrow"/>
      </w:rPr>
    </w:pPr>
    <w:r w:rsidRPr="003142BE">
      <w:rPr>
        <w:rFonts w:ascii="Arial Narrow" w:hAnsi="Arial Narrow"/>
      </w:rPr>
      <w:t xml:space="preserve">GF Zlatko Pajan </w:t>
    </w:r>
    <w:r w:rsidRPr="003142BE">
      <w:rPr>
        <w:rFonts w:ascii="Arial Narrow" w:hAnsi="Arial Narrow"/>
      </w:rPr>
      <w:sym w:font="Symbol" w:char="F0B7"/>
    </w:r>
    <w:r w:rsidRPr="003142BE">
      <w:rPr>
        <w:rFonts w:ascii="Arial Narrow" w:hAnsi="Arial Narrow"/>
      </w:rPr>
      <w:t xml:space="preserve"> 80809 München</w:t>
    </w:r>
    <w:r w:rsidRPr="003142BE">
      <w:rPr>
        <w:rFonts w:ascii="Arial Narrow" w:hAnsi="Arial Narrow"/>
      </w:rPr>
      <w:br/>
      <w:t xml:space="preserve">Telefon: +49 (0) 89 51 47 42 89 </w:t>
    </w:r>
    <w:r w:rsidRPr="003142BE">
      <w:rPr>
        <w:rFonts w:ascii="Arial Narrow" w:hAnsi="Arial Narrow"/>
      </w:rPr>
      <w:sym w:font="Symbol" w:char="F0B7"/>
    </w:r>
    <w:r w:rsidRPr="003142BE">
      <w:rPr>
        <w:rFonts w:ascii="Arial Narrow" w:hAnsi="Arial Narrow"/>
      </w:rPr>
      <w:t xml:space="preserve"> +49 (0) 173 589 38 95</w:t>
    </w:r>
  </w:p>
  <w:p w14:paraId="6FECE21E" w14:textId="78FE9D99" w:rsidR="00414C27" w:rsidRPr="003142BE" w:rsidRDefault="00F73193" w:rsidP="00D858EE">
    <w:pPr>
      <w:rPr>
        <w:rFonts w:ascii="Arial Narrow" w:hAnsi="Arial Narrow"/>
      </w:rPr>
    </w:pPr>
    <w:hyperlink r:id="rId3" w:history="1">
      <w:r w:rsidR="00414C27" w:rsidRPr="003142BE">
        <w:rPr>
          <w:rStyle w:val="Hyperlink"/>
          <w:rFonts w:ascii="Arial Narrow" w:hAnsi="Arial Narrow"/>
          <w:color w:val="auto"/>
        </w:rPr>
        <w:t>www.greenconsultservices.com</w:t>
      </w:r>
    </w:hyperlink>
  </w:p>
  <w:bookmarkEnd w:id="4"/>
  <w:p w14:paraId="6DAB9C65" w14:textId="7EA18132" w:rsidR="00414C27" w:rsidRPr="00682F5E" w:rsidRDefault="00414C27" w:rsidP="00D858EE">
    <w:pPr>
      <w:pStyle w:val="PtxKopfzeile"/>
      <w:spacing w:after="240"/>
    </w:pPr>
    <w:r>
      <w:br/>
    </w:r>
    <w:r w:rsidRPr="00962EB1">
      <w:rPr>
        <w:b/>
        <w:bCs/>
      </w:rPr>
      <w:t>Ansprechpartner für die Medien:</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77777777" w:rsidR="00414C27" w:rsidRDefault="00414C27" w:rsidP="00682F5E">
    <w:pPr>
      <w:pStyle w:val="PtxKopfzeile"/>
    </w:pPr>
    <w:bookmarkStart w:id="5" w:name="_Hlk97627522"/>
    <w:r>
      <w:t>Medien: alle</w:t>
    </w:r>
  </w:p>
  <w:p w14:paraId="521B076C" w14:textId="77777777" w:rsidR="00414C27" w:rsidRPr="00FE72A1" w:rsidRDefault="00414C27" w:rsidP="00682F5E">
    <w:pPr>
      <w:pStyle w:val="PtxKopfzeile"/>
    </w:pPr>
    <w:r w:rsidRPr="00FE72A1">
      <w:t xml:space="preserve">Ressort: </w:t>
    </w:r>
    <w:r>
      <w:t>Wirtschaft / Energie / Erneuerbare Energien</w:t>
    </w:r>
  </w:p>
  <w:p w14:paraId="71F89BDD" w14:textId="1031205D" w:rsidR="00414C27" w:rsidRPr="005271C7" w:rsidRDefault="00414C27" w:rsidP="00D858EE">
    <w:pPr>
      <w:pStyle w:val="PtxKopfzeile"/>
      <w:tabs>
        <w:tab w:val="clear" w:pos="5670"/>
        <w:tab w:val="right" w:pos="5953"/>
      </w:tabs>
    </w:pPr>
    <w:r w:rsidRPr="006D4B8B">
      <w:t xml:space="preserve">Datum: </w:t>
    </w:r>
    <w:r>
      <w:t>28.08.2023</w:t>
    </w:r>
  </w:p>
  <w:p w14:paraId="6980611F" w14:textId="1217E21F" w:rsidR="00414C27" w:rsidRPr="005271C7" w:rsidRDefault="00414C27" w:rsidP="00682F5E">
    <w:pPr>
      <w:pStyle w:val="PtxKopfzeile"/>
    </w:pPr>
    <w:r w:rsidRPr="005271C7">
      <w:t xml:space="preserve">Zeichen (inkl. Leerzeichen): </w:t>
    </w:r>
  </w:p>
  <w:bookmarkEnd w:id="5"/>
  <w:p w14:paraId="7D1ADB91" w14:textId="77777777" w:rsidR="00414C27" w:rsidRPr="00744225" w:rsidRDefault="00414C27">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45C43"/>
    <w:multiLevelType w:val="hybridMultilevel"/>
    <w:tmpl w:val="948C2E5C"/>
    <w:lvl w:ilvl="0" w:tplc="612415B2">
      <w:start w:val="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6"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7"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2" w15:restartNumberingAfterBreak="0">
    <w:nsid w:val="63A61FCD"/>
    <w:multiLevelType w:val="multilevel"/>
    <w:tmpl w:val="43429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0720E5B"/>
    <w:multiLevelType w:val="hybridMultilevel"/>
    <w:tmpl w:val="8F32059C"/>
    <w:lvl w:ilvl="0" w:tplc="678AA6AC">
      <w:start w:val="8"/>
      <w:numFmt w:val="bullet"/>
      <w:lvlText w:val="-"/>
      <w:lvlJc w:val="left"/>
      <w:pPr>
        <w:ind w:left="720" w:hanging="360"/>
      </w:pPr>
      <w:rPr>
        <w:rFonts w:ascii="Calibri" w:eastAsiaTheme="minorHAnsi" w:hAnsi="Calibri" w:cs="Calibri"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130070F"/>
    <w:multiLevelType w:val="multilevel"/>
    <w:tmpl w:val="0488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1"/>
  </w:num>
  <w:num w:numId="4">
    <w:abstractNumId w:val="10"/>
  </w:num>
  <w:num w:numId="5">
    <w:abstractNumId w:val="8"/>
  </w:num>
  <w:num w:numId="6">
    <w:abstractNumId w:val="9"/>
  </w:num>
  <w:num w:numId="7">
    <w:abstractNumId w:val="0"/>
  </w:num>
  <w:num w:numId="8">
    <w:abstractNumId w:val="1"/>
  </w:num>
  <w:num w:numId="9">
    <w:abstractNumId w:val="4"/>
  </w:num>
  <w:num w:numId="10">
    <w:abstractNumId w:val="2"/>
  </w:num>
  <w:num w:numId="11">
    <w:abstractNumId w:val="7"/>
  </w:num>
  <w:num w:numId="12">
    <w:abstractNumId w:val="13"/>
  </w:num>
  <w:num w:numId="13">
    <w:abstractNumId w:val="12"/>
  </w:num>
  <w:num w:numId="14">
    <w:abstractNumId w:val="15"/>
  </w:num>
  <w:num w:numId="15">
    <w:abstractNumId w:val="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07BB8"/>
    <w:rsid w:val="000103C4"/>
    <w:rsid w:val="00011529"/>
    <w:rsid w:val="00012010"/>
    <w:rsid w:val="0001210E"/>
    <w:rsid w:val="00013FFE"/>
    <w:rsid w:val="00014B88"/>
    <w:rsid w:val="0001643F"/>
    <w:rsid w:val="00016710"/>
    <w:rsid w:val="00016B60"/>
    <w:rsid w:val="000201F9"/>
    <w:rsid w:val="0002174A"/>
    <w:rsid w:val="000261B4"/>
    <w:rsid w:val="0002646F"/>
    <w:rsid w:val="00027613"/>
    <w:rsid w:val="000300CB"/>
    <w:rsid w:val="00030315"/>
    <w:rsid w:val="0003040F"/>
    <w:rsid w:val="000308BC"/>
    <w:rsid w:val="00031B2C"/>
    <w:rsid w:val="00032DD3"/>
    <w:rsid w:val="0003314D"/>
    <w:rsid w:val="000338DB"/>
    <w:rsid w:val="00033B6C"/>
    <w:rsid w:val="00033EEF"/>
    <w:rsid w:val="00033F79"/>
    <w:rsid w:val="00034255"/>
    <w:rsid w:val="00034662"/>
    <w:rsid w:val="00034B89"/>
    <w:rsid w:val="00035DD8"/>
    <w:rsid w:val="000360E5"/>
    <w:rsid w:val="0003671F"/>
    <w:rsid w:val="00036D31"/>
    <w:rsid w:val="000378A5"/>
    <w:rsid w:val="0004089B"/>
    <w:rsid w:val="000411F5"/>
    <w:rsid w:val="00041A7D"/>
    <w:rsid w:val="00042868"/>
    <w:rsid w:val="00043725"/>
    <w:rsid w:val="000449B9"/>
    <w:rsid w:val="000466BF"/>
    <w:rsid w:val="00047119"/>
    <w:rsid w:val="00047770"/>
    <w:rsid w:val="0005043A"/>
    <w:rsid w:val="000512B6"/>
    <w:rsid w:val="00051346"/>
    <w:rsid w:val="00051819"/>
    <w:rsid w:val="000521C1"/>
    <w:rsid w:val="000525A5"/>
    <w:rsid w:val="000545D0"/>
    <w:rsid w:val="000552D7"/>
    <w:rsid w:val="00055588"/>
    <w:rsid w:val="00055F4C"/>
    <w:rsid w:val="00060346"/>
    <w:rsid w:val="0006059A"/>
    <w:rsid w:val="00063054"/>
    <w:rsid w:val="00066A46"/>
    <w:rsid w:val="00070550"/>
    <w:rsid w:val="00071AC1"/>
    <w:rsid w:val="00072661"/>
    <w:rsid w:val="00072A9C"/>
    <w:rsid w:val="00072B39"/>
    <w:rsid w:val="0007382A"/>
    <w:rsid w:val="000768E1"/>
    <w:rsid w:val="00076CCF"/>
    <w:rsid w:val="000773A3"/>
    <w:rsid w:val="00081024"/>
    <w:rsid w:val="00081F02"/>
    <w:rsid w:val="000824AD"/>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3C24"/>
    <w:rsid w:val="000A4802"/>
    <w:rsid w:val="000A5840"/>
    <w:rsid w:val="000A5ABE"/>
    <w:rsid w:val="000A77F8"/>
    <w:rsid w:val="000A7AE3"/>
    <w:rsid w:val="000B0755"/>
    <w:rsid w:val="000B0919"/>
    <w:rsid w:val="000B15B4"/>
    <w:rsid w:val="000B2BD7"/>
    <w:rsid w:val="000B3F9B"/>
    <w:rsid w:val="000B5647"/>
    <w:rsid w:val="000B62D7"/>
    <w:rsid w:val="000B73A9"/>
    <w:rsid w:val="000B74FF"/>
    <w:rsid w:val="000B7D6B"/>
    <w:rsid w:val="000C1528"/>
    <w:rsid w:val="000C2180"/>
    <w:rsid w:val="000C28DD"/>
    <w:rsid w:val="000C29B0"/>
    <w:rsid w:val="000C3367"/>
    <w:rsid w:val="000C3868"/>
    <w:rsid w:val="000C3DBF"/>
    <w:rsid w:val="000C425E"/>
    <w:rsid w:val="000C5F0A"/>
    <w:rsid w:val="000C7687"/>
    <w:rsid w:val="000D08EC"/>
    <w:rsid w:val="000D1F57"/>
    <w:rsid w:val="000D2E3B"/>
    <w:rsid w:val="000D3048"/>
    <w:rsid w:val="000D319F"/>
    <w:rsid w:val="000D48DE"/>
    <w:rsid w:val="000D5822"/>
    <w:rsid w:val="000D5CE2"/>
    <w:rsid w:val="000D77D5"/>
    <w:rsid w:val="000E025C"/>
    <w:rsid w:val="000E11C4"/>
    <w:rsid w:val="000E1B0D"/>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3C07"/>
    <w:rsid w:val="00114B8A"/>
    <w:rsid w:val="00115F13"/>
    <w:rsid w:val="00116682"/>
    <w:rsid w:val="001175E7"/>
    <w:rsid w:val="001223CE"/>
    <w:rsid w:val="001226A8"/>
    <w:rsid w:val="00122E17"/>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4B88"/>
    <w:rsid w:val="0015566B"/>
    <w:rsid w:val="001565C0"/>
    <w:rsid w:val="0015674E"/>
    <w:rsid w:val="00157588"/>
    <w:rsid w:val="00157B32"/>
    <w:rsid w:val="00157BD2"/>
    <w:rsid w:val="00160692"/>
    <w:rsid w:val="00160D33"/>
    <w:rsid w:val="00160D75"/>
    <w:rsid w:val="00163427"/>
    <w:rsid w:val="00163C5E"/>
    <w:rsid w:val="00163F9F"/>
    <w:rsid w:val="00164146"/>
    <w:rsid w:val="00165CFB"/>
    <w:rsid w:val="00165DD5"/>
    <w:rsid w:val="00166ABE"/>
    <w:rsid w:val="00166FB2"/>
    <w:rsid w:val="0017136A"/>
    <w:rsid w:val="00173D53"/>
    <w:rsid w:val="00182A51"/>
    <w:rsid w:val="0018306E"/>
    <w:rsid w:val="001842CC"/>
    <w:rsid w:val="001842EE"/>
    <w:rsid w:val="00185A87"/>
    <w:rsid w:val="0018765F"/>
    <w:rsid w:val="0018789B"/>
    <w:rsid w:val="001900F0"/>
    <w:rsid w:val="00193909"/>
    <w:rsid w:val="001942BB"/>
    <w:rsid w:val="00194357"/>
    <w:rsid w:val="00196A36"/>
    <w:rsid w:val="00196A4A"/>
    <w:rsid w:val="00196ADE"/>
    <w:rsid w:val="00196BF9"/>
    <w:rsid w:val="001A0089"/>
    <w:rsid w:val="001A04F7"/>
    <w:rsid w:val="001A0F35"/>
    <w:rsid w:val="001A1260"/>
    <w:rsid w:val="001A138F"/>
    <w:rsid w:val="001A2677"/>
    <w:rsid w:val="001A31B4"/>
    <w:rsid w:val="001A4000"/>
    <w:rsid w:val="001A5CD2"/>
    <w:rsid w:val="001A6E3F"/>
    <w:rsid w:val="001B0E09"/>
    <w:rsid w:val="001B1AF9"/>
    <w:rsid w:val="001B1CB3"/>
    <w:rsid w:val="001B4F39"/>
    <w:rsid w:val="001B4FF4"/>
    <w:rsid w:val="001B6490"/>
    <w:rsid w:val="001B684F"/>
    <w:rsid w:val="001B6A6C"/>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B7E"/>
    <w:rsid w:val="001D3DD0"/>
    <w:rsid w:val="001D3EB1"/>
    <w:rsid w:val="001D416A"/>
    <w:rsid w:val="001D4E9B"/>
    <w:rsid w:val="001D6910"/>
    <w:rsid w:val="001D6E6E"/>
    <w:rsid w:val="001D7520"/>
    <w:rsid w:val="001D7824"/>
    <w:rsid w:val="001D78E2"/>
    <w:rsid w:val="001E00E5"/>
    <w:rsid w:val="001E067B"/>
    <w:rsid w:val="001E1177"/>
    <w:rsid w:val="001E2350"/>
    <w:rsid w:val="001E2863"/>
    <w:rsid w:val="001E37CF"/>
    <w:rsid w:val="001E4005"/>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1907"/>
    <w:rsid w:val="00202340"/>
    <w:rsid w:val="002042E5"/>
    <w:rsid w:val="0020458F"/>
    <w:rsid w:val="00206A1F"/>
    <w:rsid w:val="00206B8F"/>
    <w:rsid w:val="00206EF1"/>
    <w:rsid w:val="002110A9"/>
    <w:rsid w:val="002111EC"/>
    <w:rsid w:val="002122C2"/>
    <w:rsid w:val="00212E6A"/>
    <w:rsid w:val="00213646"/>
    <w:rsid w:val="00214131"/>
    <w:rsid w:val="0021513B"/>
    <w:rsid w:val="002158F4"/>
    <w:rsid w:val="0021679A"/>
    <w:rsid w:val="0022157E"/>
    <w:rsid w:val="00222277"/>
    <w:rsid w:val="00222305"/>
    <w:rsid w:val="00222950"/>
    <w:rsid w:val="00224A64"/>
    <w:rsid w:val="00225B55"/>
    <w:rsid w:val="00227437"/>
    <w:rsid w:val="00230171"/>
    <w:rsid w:val="00233A4B"/>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1BDE"/>
    <w:rsid w:val="002831A5"/>
    <w:rsid w:val="00283A5C"/>
    <w:rsid w:val="002851E2"/>
    <w:rsid w:val="00285518"/>
    <w:rsid w:val="00285BBE"/>
    <w:rsid w:val="00286549"/>
    <w:rsid w:val="00286B53"/>
    <w:rsid w:val="002878C0"/>
    <w:rsid w:val="00287F1F"/>
    <w:rsid w:val="0029003C"/>
    <w:rsid w:val="00290BB0"/>
    <w:rsid w:val="002913F8"/>
    <w:rsid w:val="002931ED"/>
    <w:rsid w:val="00293637"/>
    <w:rsid w:val="002942DD"/>
    <w:rsid w:val="002955DE"/>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0F4D"/>
    <w:rsid w:val="002B23A7"/>
    <w:rsid w:val="002B2A4B"/>
    <w:rsid w:val="002B2D75"/>
    <w:rsid w:val="002B38E2"/>
    <w:rsid w:val="002B4E32"/>
    <w:rsid w:val="002B5155"/>
    <w:rsid w:val="002B5E0A"/>
    <w:rsid w:val="002B71F8"/>
    <w:rsid w:val="002B78E0"/>
    <w:rsid w:val="002C0659"/>
    <w:rsid w:val="002C0ED7"/>
    <w:rsid w:val="002C1136"/>
    <w:rsid w:val="002C18F0"/>
    <w:rsid w:val="002C1A0C"/>
    <w:rsid w:val="002C1B99"/>
    <w:rsid w:val="002C237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40B"/>
    <w:rsid w:val="0032767F"/>
    <w:rsid w:val="00327FE4"/>
    <w:rsid w:val="00330805"/>
    <w:rsid w:val="00331F9B"/>
    <w:rsid w:val="003329D4"/>
    <w:rsid w:val="003330C6"/>
    <w:rsid w:val="0033441F"/>
    <w:rsid w:val="00336C9F"/>
    <w:rsid w:val="003373EB"/>
    <w:rsid w:val="00340062"/>
    <w:rsid w:val="003404BC"/>
    <w:rsid w:val="00341C7A"/>
    <w:rsid w:val="00341EC1"/>
    <w:rsid w:val="003438E1"/>
    <w:rsid w:val="00343F65"/>
    <w:rsid w:val="003462E1"/>
    <w:rsid w:val="003503F5"/>
    <w:rsid w:val="0035073D"/>
    <w:rsid w:val="00350ACB"/>
    <w:rsid w:val="003510CF"/>
    <w:rsid w:val="00351254"/>
    <w:rsid w:val="003518D5"/>
    <w:rsid w:val="00351FBA"/>
    <w:rsid w:val="00352427"/>
    <w:rsid w:val="0035337B"/>
    <w:rsid w:val="00354849"/>
    <w:rsid w:val="00355161"/>
    <w:rsid w:val="00355E54"/>
    <w:rsid w:val="00355F73"/>
    <w:rsid w:val="00356581"/>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551B"/>
    <w:rsid w:val="0038780F"/>
    <w:rsid w:val="00387F27"/>
    <w:rsid w:val="00390DAB"/>
    <w:rsid w:val="0039162A"/>
    <w:rsid w:val="00391C6B"/>
    <w:rsid w:val="00393BA3"/>
    <w:rsid w:val="00393ECC"/>
    <w:rsid w:val="00394410"/>
    <w:rsid w:val="00395235"/>
    <w:rsid w:val="003960BB"/>
    <w:rsid w:val="003A39D2"/>
    <w:rsid w:val="003A39FD"/>
    <w:rsid w:val="003A3BE4"/>
    <w:rsid w:val="003A5167"/>
    <w:rsid w:val="003A6529"/>
    <w:rsid w:val="003A7591"/>
    <w:rsid w:val="003B0182"/>
    <w:rsid w:val="003B0CFE"/>
    <w:rsid w:val="003B2472"/>
    <w:rsid w:val="003B33EB"/>
    <w:rsid w:val="003B3C26"/>
    <w:rsid w:val="003B476C"/>
    <w:rsid w:val="003B56FF"/>
    <w:rsid w:val="003B5B88"/>
    <w:rsid w:val="003B7178"/>
    <w:rsid w:val="003B75CE"/>
    <w:rsid w:val="003B77A8"/>
    <w:rsid w:val="003C2375"/>
    <w:rsid w:val="003C27F9"/>
    <w:rsid w:val="003C33F5"/>
    <w:rsid w:val="003C3658"/>
    <w:rsid w:val="003C4483"/>
    <w:rsid w:val="003C654F"/>
    <w:rsid w:val="003C6709"/>
    <w:rsid w:val="003C6F0C"/>
    <w:rsid w:val="003D075C"/>
    <w:rsid w:val="003D2F1D"/>
    <w:rsid w:val="003D3475"/>
    <w:rsid w:val="003D3885"/>
    <w:rsid w:val="003D65C5"/>
    <w:rsid w:val="003D7DED"/>
    <w:rsid w:val="003E01A2"/>
    <w:rsid w:val="003E1201"/>
    <w:rsid w:val="003E2341"/>
    <w:rsid w:val="003E2D1E"/>
    <w:rsid w:val="003E346A"/>
    <w:rsid w:val="003E5CBE"/>
    <w:rsid w:val="003F036E"/>
    <w:rsid w:val="003F1BA2"/>
    <w:rsid w:val="003F1DED"/>
    <w:rsid w:val="003F2A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4C27"/>
    <w:rsid w:val="00415EA5"/>
    <w:rsid w:val="00415FA7"/>
    <w:rsid w:val="004169B5"/>
    <w:rsid w:val="00416EFA"/>
    <w:rsid w:val="00416F4A"/>
    <w:rsid w:val="0041756E"/>
    <w:rsid w:val="0042001F"/>
    <w:rsid w:val="004204A1"/>
    <w:rsid w:val="0042086F"/>
    <w:rsid w:val="00421882"/>
    <w:rsid w:val="004219C5"/>
    <w:rsid w:val="00422A50"/>
    <w:rsid w:val="00422B76"/>
    <w:rsid w:val="0042330D"/>
    <w:rsid w:val="00423EE4"/>
    <w:rsid w:val="00424FAD"/>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0EC6"/>
    <w:rsid w:val="0046234A"/>
    <w:rsid w:val="004655E8"/>
    <w:rsid w:val="00465759"/>
    <w:rsid w:val="0046614D"/>
    <w:rsid w:val="0046681E"/>
    <w:rsid w:val="00466A4C"/>
    <w:rsid w:val="00466C09"/>
    <w:rsid w:val="0047124C"/>
    <w:rsid w:val="0047217C"/>
    <w:rsid w:val="004731A1"/>
    <w:rsid w:val="00473F84"/>
    <w:rsid w:val="00473FA3"/>
    <w:rsid w:val="00474BBA"/>
    <w:rsid w:val="00474EA5"/>
    <w:rsid w:val="00475D90"/>
    <w:rsid w:val="00475E0F"/>
    <w:rsid w:val="00477304"/>
    <w:rsid w:val="00481F9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25E7"/>
    <w:rsid w:val="004A3885"/>
    <w:rsid w:val="004A67AF"/>
    <w:rsid w:val="004A78EF"/>
    <w:rsid w:val="004A79C4"/>
    <w:rsid w:val="004A7C0E"/>
    <w:rsid w:val="004A7FB3"/>
    <w:rsid w:val="004B0375"/>
    <w:rsid w:val="004B5C3A"/>
    <w:rsid w:val="004B67C3"/>
    <w:rsid w:val="004B6AE8"/>
    <w:rsid w:val="004C2985"/>
    <w:rsid w:val="004C4491"/>
    <w:rsid w:val="004C5550"/>
    <w:rsid w:val="004C5AFE"/>
    <w:rsid w:val="004C65CA"/>
    <w:rsid w:val="004C7F6D"/>
    <w:rsid w:val="004D095C"/>
    <w:rsid w:val="004D110F"/>
    <w:rsid w:val="004D3844"/>
    <w:rsid w:val="004D3FE0"/>
    <w:rsid w:val="004D4BC8"/>
    <w:rsid w:val="004D6528"/>
    <w:rsid w:val="004D6922"/>
    <w:rsid w:val="004D6B3D"/>
    <w:rsid w:val="004E0196"/>
    <w:rsid w:val="004E2FCB"/>
    <w:rsid w:val="004E529B"/>
    <w:rsid w:val="004E6552"/>
    <w:rsid w:val="004E6A16"/>
    <w:rsid w:val="004F05E2"/>
    <w:rsid w:val="004F0F70"/>
    <w:rsid w:val="004F1904"/>
    <w:rsid w:val="004F2668"/>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125"/>
    <w:rsid w:val="0051425E"/>
    <w:rsid w:val="0051430A"/>
    <w:rsid w:val="0052026D"/>
    <w:rsid w:val="00520585"/>
    <w:rsid w:val="00520F1C"/>
    <w:rsid w:val="00521725"/>
    <w:rsid w:val="0052348D"/>
    <w:rsid w:val="00523A1C"/>
    <w:rsid w:val="0052467E"/>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5C71"/>
    <w:rsid w:val="00537C83"/>
    <w:rsid w:val="00540968"/>
    <w:rsid w:val="00540FB4"/>
    <w:rsid w:val="00541738"/>
    <w:rsid w:val="00541C00"/>
    <w:rsid w:val="005421D6"/>
    <w:rsid w:val="005428FF"/>
    <w:rsid w:val="005435B1"/>
    <w:rsid w:val="005449AF"/>
    <w:rsid w:val="00544EFE"/>
    <w:rsid w:val="00545BC2"/>
    <w:rsid w:val="00547464"/>
    <w:rsid w:val="005510BA"/>
    <w:rsid w:val="005515CF"/>
    <w:rsid w:val="00552F90"/>
    <w:rsid w:val="00553688"/>
    <w:rsid w:val="00553C13"/>
    <w:rsid w:val="00554330"/>
    <w:rsid w:val="005562A4"/>
    <w:rsid w:val="00557C14"/>
    <w:rsid w:val="00560868"/>
    <w:rsid w:val="00561DEB"/>
    <w:rsid w:val="00562B91"/>
    <w:rsid w:val="00563C8B"/>
    <w:rsid w:val="00564D3F"/>
    <w:rsid w:val="00566634"/>
    <w:rsid w:val="00566F6D"/>
    <w:rsid w:val="00570874"/>
    <w:rsid w:val="00570883"/>
    <w:rsid w:val="00570995"/>
    <w:rsid w:val="00570BB6"/>
    <w:rsid w:val="00570E83"/>
    <w:rsid w:val="00572939"/>
    <w:rsid w:val="0057391E"/>
    <w:rsid w:val="00573CFA"/>
    <w:rsid w:val="0057500D"/>
    <w:rsid w:val="00575E30"/>
    <w:rsid w:val="005775EC"/>
    <w:rsid w:val="005777FB"/>
    <w:rsid w:val="00577FBE"/>
    <w:rsid w:val="00580481"/>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543C"/>
    <w:rsid w:val="005C62D1"/>
    <w:rsid w:val="005C74BE"/>
    <w:rsid w:val="005D0A2E"/>
    <w:rsid w:val="005D18DF"/>
    <w:rsid w:val="005D28AB"/>
    <w:rsid w:val="005D3253"/>
    <w:rsid w:val="005D3293"/>
    <w:rsid w:val="005D34F4"/>
    <w:rsid w:val="005D4DE6"/>
    <w:rsid w:val="005D5F9A"/>
    <w:rsid w:val="005D74BF"/>
    <w:rsid w:val="005D79A7"/>
    <w:rsid w:val="005E0770"/>
    <w:rsid w:val="005E0E09"/>
    <w:rsid w:val="005E1014"/>
    <w:rsid w:val="005E1399"/>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5F5CAB"/>
    <w:rsid w:val="005F7756"/>
    <w:rsid w:val="006002D4"/>
    <w:rsid w:val="006009A4"/>
    <w:rsid w:val="00603959"/>
    <w:rsid w:val="0060779B"/>
    <w:rsid w:val="00612022"/>
    <w:rsid w:val="00612B03"/>
    <w:rsid w:val="006137BC"/>
    <w:rsid w:val="006156EC"/>
    <w:rsid w:val="00615811"/>
    <w:rsid w:val="00617355"/>
    <w:rsid w:val="00617D7F"/>
    <w:rsid w:val="006216D5"/>
    <w:rsid w:val="00621B0D"/>
    <w:rsid w:val="006225C4"/>
    <w:rsid w:val="00622A9C"/>
    <w:rsid w:val="00622B27"/>
    <w:rsid w:val="00623200"/>
    <w:rsid w:val="00623F57"/>
    <w:rsid w:val="0062489F"/>
    <w:rsid w:val="00625B77"/>
    <w:rsid w:val="00630C16"/>
    <w:rsid w:val="00630FF0"/>
    <w:rsid w:val="0063226A"/>
    <w:rsid w:val="00632C1B"/>
    <w:rsid w:val="00632C2E"/>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470A0"/>
    <w:rsid w:val="006501CD"/>
    <w:rsid w:val="006509BB"/>
    <w:rsid w:val="00651405"/>
    <w:rsid w:val="00652444"/>
    <w:rsid w:val="00653533"/>
    <w:rsid w:val="006552F8"/>
    <w:rsid w:val="006571F8"/>
    <w:rsid w:val="006578E8"/>
    <w:rsid w:val="00657F3A"/>
    <w:rsid w:val="00660C60"/>
    <w:rsid w:val="006617BA"/>
    <w:rsid w:val="0066201E"/>
    <w:rsid w:val="00670001"/>
    <w:rsid w:val="006712E7"/>
    <w:rsid w:val="006752C2"/>
    <w:rsid w:val="00677078"/>
    <w:rsid w:val="00677AF6"/>
    <w:rsid w:val="00681A54"/>
    <w:rsid w:val="00682684"/>
    <w:rsid w:val="00682A89"/>
    <w:rsid w:val="00682F5E"/>
    <w:rsid w:val="00683ECC"/>
    <w:rsid w:val="00685731"/>
    <w:rsid w:val="00685B40"/>
    <w:rsid w:val="00687A20"/>
    <w:rsid w:val="00690395"/>
    <w:rsid w:val="0069063C"/>
    <w:rsid w:val="0069148C"/>
    <w:rsid w:val="00692F4F"/>
    <w:rsid w:val="00693CFC"/>
    <w:rsid w:val="00695ABA"/>
    <w:rsid w:val="006972F7"/>
    <w:rsid w:val="006977EF"/>
    <w:rsid w:val="006A0BD2"/>
    <w:rsid w:val="006A0CF3"/>
    <w:rsid w:val="006A0D8B"/>
    <w:rsid w:val="006A0F7A"/>
    <w:rsid w:val="006A2558"/>
    <w:rsid w:val="006A2A7D"/>
    <w:rsid w:val="006A4870"/>
    <w:rsid w:val="006A5525"/>
    <w:rsid w:val="006B063E"/>
    <w:rsid w:val="006B08C2"/>
    <w:rsid w:val="006B0990"/>
    <w:rsid w:val="006B16FE"/>
    <w:rsid w:val="006B206C"/>
    <w:rsid w:val="006B3936"/>
    <w:rsid w:val="006B405F"/>
    <w:rsid w:val="006B4365"/>
    <w:rsid w:val="006B45D7"/>
    <w:rsid w:val="006B5288"/>
    <w:rsid w:val="006B6115"/>
    <w:rsid w:val="006B7881"/>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584"/>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0DCA"/>
    <w:rsid w:val="00711A66"/>
    <w:rsid w:val="00711D6D"/>
    <w:rsid w:val="00711EE8"/>
    <w:rsid w:val="00714483"/>
    <w:rsid w:val="00715438"/>
    <w:rsid w:val="0071736F"/>
    <w:rsid w:val="007175B8"/>
    <w:rsid w:val="00717C20"/>
    <w:rsid w:val="00722F45"/>
    <w:rsid w:val="0072401E"/>
    <w:rsid w:val="0072489E"/>
    <w:rsid w:val="0072512B"/>
    <w:rsid w:val="00726629"/>
    <w:rsid w:val="007266E5"/>
    <w:rsid w:val="00726C99"/>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251"/>
    <w:rsid w:val="00771AA8"/>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4757"/>
    <w:rsid w:val="00795C8E"/>
    <w:rsid w:val="00796527"/>
    <w:rsid w:val="007A4460"/>
    <w:rsid w:val="007A4ABD"/>
    <w:rsid w:val="007A65A6"/>
    <w:rsid w:val="007A6727"/>
    <w:rsid w:val="007A7D28"/>
    <w:rsid w:val="007B0A13"/>
    <w:rsid w:val="007B2229"/>
    <w:rsid w:val="007B24E0"/>
    <w:rsid w:val="007B3268"/>
    <w:rsid w:val="007B3A29"/>
    <w:rsid w:val="007B41B0"/>
    <w:rsid w:val="007B507E"/>
    <w:rsid w:val="007B5998"/>
    <w:rsid w:val="007B5AAE"/>
    <w:rsid w:val="007B638F"/>
    <w:rsid w:val="007B74B0"/>
    <w:rsid w:val="007B799F"/>
    <w:rsid w:val="007C05A1"/>
    <w:rsid w:val="007C2D79"/>
    <w:rsid w:val="007C2F03"/>
    <w:rsid w:val="007C62E2"/>
    <w:rsid w:val="007C66DE"/>
    <w:rsid w:val="007C7F7E"/>
    <w:rsid w:val="007D0B54"/>
    <w:rsid w:val="007D0D21"/>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475"/>
    <w:rsid w:val="00803A20"/>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1953"/>
    <w:rsid w:val="0083208C"/>
    <w:rsid w:val="00832E9D"/>
    <w:rsid w:val="008331A1"/>
    <w:rsid w:val="0083366E"/>
    <w:rsid w:val="0083425D"/>
    <w:rsid w:val="00834593"/>
    <w:rsid w:val="00835766"/>
    <w:rsid w:val="00835924"/>
    <w:rsid w:val="00835AA4"/>
    <w:rsid w:val="00836844"/>
    <w:rsid w:val="008368A1"/>
    <w:rsid w:val="008377A6"/>
    <w:rsid w:val="00840111"/>
    <w:rsid w:val="0084046C"/>
    <w:rsid w:val="008405E0"/>
    <w:rsid w:val="0084077C"/>
    <w:rsid w:val="00841D87"/>
    <w:rsid w:val="00842348"/>
    <w:rsid w:val="008430AE"/>
    <w:rsid w:val="0084326A"/>
    <w:rsid w:val="00845D0E"/>
    <w:rsid w:val="0085142E"/>
    <w:rsid w:val="00853C09"/>
    <w:rsid w:val="00853E45"/>
    <w:rsid w:val="008548A7"/>
    <w:rsid w:val="008562FF"/>
    <w:rsid w:val="0085710A"/>
    <w:rsid w:val="008577AC"/>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C5E"/>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3AB"/>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4996"/>
    <w:rsid w:val="008C6C9C"/>
    <w:rsid w:val="008C7045"/>
    <w:rsid w:val="008D055B"/>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1B0"/>
    <w:rsid w:val="008E4C76"/>
    <w:rsid w:val="008E567A"/>
    <w:rsid w:val="008E6189"/>
    <w:rsid w:val="008E670B"/>
    <w:rsid w:val="008E6716"/>
    <w:rsid w:val="008E6837"/>
    <w:rsid w:val="008F246F"/>
    <w:rsid w:val="008F3ED3"/>
    <w:rsid w:val="008F462F"/>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1C65"/>
    <w:rsid w:val="00922833"/>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5E7D"/>
    <w:rsid w:val="0094658C"/>
    <w:rsid w:val="0095128F"/>
    <w:rsid w:val="0095165D"/>
    <w:rsid w:val="0095235F"/>
    <w:rsid w:val="00952C30"/>
    <w:rsid w:val="00952D5C"/>
    <w:rsid w:val="009530A2"/>
    <w:rsid w:val="00956006"/>
    <w:rsid w:val="00956266"/>
    <w:rsid w:val="00961FE9"/>
    <w:rsid w:val="0096207C"/>
    <w:rsid w:val="00962437"/>
    <w:rsid w:val="00962EB1"/>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975"/>
    <w:rsid w:val="00984E01"/>
    <w:rsid w:val="0098635F"/>
    <w:rsid w:val="00986989"/>
    <w:rsid w:val="00990D28"/>
    <w:rsid w:val="00990F0F"/>
    <w:rsid w:val="0099146E"/>
    <w:rsid w:val="00991678"/>
    <w:rsid w:val="009917AB"/>
    <w:rsid w:val="00991C08"/>
    <w:rsid w:val="00992CB2"/>
    <w:rsid w:val="00992D5F"/>
    <w:rsid w:val="00992DD9"/>
    <w:rsid w:val="0099342A"/>
    <w:rsid w:val="009961ED"/>
    <w:rsid w:val="009A0633"/>
    <w:rsid w:val="009A22DB"/>
    <w:rsid w:val="009A306C"/>
    <w:rsid w:val="009A4890"/>
    <w:rsid w:val="009A48AE"/>
    <w:rsid w:val="009A6860"/>
    <w:rsid w:val="009B2133"/>
    <w:rsid w:val="009B23FB"/>
    <w:rsid w:val="009B2A23"/>
    <w:rsid w:val="009B2C53"/>
    <w:rsid w:val="009B2DA1"/>
    <w:rsid w:val="009B4235"/>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ADA"/>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0F2"/>
    <w:rsid w:val="00A1211A"/>
    <w:rsid w:val="00A1357F"/>
    <w:rsid w:val="00A13DCD"/>
    <w:rsid w:val="00A14CEB"/>
    <w:rsid w:val="00A15294"/>
    <w:rsid w:val="00A16CEB"/>
    <w:rsid w:val="00A16EBD"/>
    <w:rsid w:val="00A20B64"/>
    <w:rsid w:val="00A21FB1"/>
    <w:rsid w:val="00A22D26"/>
    <w:rsid w:val="00A248B5"/>
    <w:rsid w:val="00A26396"/>
    <w:rsid w:val="00A30C9D"/>
    <w:rsid w:val="00A310D4"/>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4F10"/>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3C4B"/>
    <w:rsid w:val="00AF4260"/>
    <w:rsid w:val="00AF6392"/>
    <w:rsid w:val="00B009A2"/>
    <w:rsid w:val="00B0101B"/>
    <w:rsid w:val="00B02DAA"/>
    <w:rsid w:val="00B03389"/>
    <w:rsid w:val="00B0468F"/>
    <w:rsid w:val="00B054B7"/>
    <w:rsid w:val="00B05B59"/>
    <w:rsid w:val="00B064D4"/>
    <w:rsid w:val="00B101B0"/>
    <w:rsid w:val="00B12872"/>
    <w:rsid w:val="00B1529C"/>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409"/>
    <w:rsid w:val="00B51BA7"/>
    <w:rsid w:val="00B53D79"/>
    <w:rsid w:val="00B54E60"/>
    <w:rsid w:val="00B56E78"/>
    <w:rsid w:val="00B5717C"/>
    <w:rsid w:val="00B57604"/>
    <w:rsid w:val="00B6055B"/>
    <w:rsid w:val="00B6087E"/>
    <w:rsid w:val="00B623E6"/>
    <w:rsid w:val="00B640BD"/>
    <w:rsid w:val="00B642FE"/>
    <w:rsid w:val="00B64D6B"/>
    <w:rsid w:val="00B653A5"/>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B99"/>
    <w:rsid w:val="00B96D6B"/>
    <w:rsid w:val="00B96FF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1C"/>
    <w:rsid w:val="00BC678A"/>
    <w:rsid w:val="00BC6CDE"/>
    <w:rsid w:val="00BC7665"/>
    <w:rsid w:val="00BC79D9"/>
    <w:rsid w:val="00BD11FC"/>
    <w:rsid w:val="00BD1CC5"/>
    <w:rsid w:val="00BD1EAE"/>
    <w:rsid w:val="00BD2C87"/>
    <w:rsid w:val="00BD2D56"/>
    <w:rsid w:val="00BD4766"/>
    <w:rsid w:val="00BD62A7"/>
    <w:rsid w:val="00BD6A74"/>
    <w:rsid w:val="00BD6B02"/>
    <w:rsid w:val="00BD6C36"/>
    <w:rsid w:val="00BD74BB"/>
    <w:rsid w:val="00BE114C"/>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1815"/>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0BEE"/>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270"/>
    <w:rsid w:val="00CB39C7"/>
    <w:rsid w:val="00CB4DB8"/>
    <w:rsid w:val="00CB55F8"/>
    <w:rsid w:val="00CB61B8"/>
    <w:rsid w:val="00CC01D9"/>
    <w:rsid w:val="00CC186D"/>
    <w:rsid w:val="00CC1D77"/>
    <w:rsid w:val="00CC2403"/>
    <w:rsid w:val="00CC24CB"/>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6E96"/>
    <w:rsid w:val="00CD701F"/>
    <w:rsid w:val="00CD7DA1"/>
    <w:rsid w:val="00CE1001"/>
    <w:rsid w:val="00CE22AA"/>
    <w:rsid w:val="00CE2662"/>
    <w:rsid w:val="00CE3069"/>
    <w:rsid w:val="00CE3E0A"/>
    <w:rsid w:val="00CE3F8E"/>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13BA"/>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C47"/>
    <w:rsid w:val="00D40F19"/>
    <w:rsid w:val="00D413A9"/>
    <w:rsid w:val="00D4164B"/>
    <w:rsid w:val="00D416E7"/>
    <w:rsid w:val="00D41BF3"/>
    <w:rsid w:val="00D420D8"/>
    <w:rsid w:val="00D42B31"/>
    <w:rsid w:val="00D42F53"/>
    <w:rsid w:val="00D43B3F"/>
    <w:rsid w:val="00D440ED"/>
    <w:rsid w:val="00D44A09"/>
    <w:rsid w:val="00D45A1D"/>
    <w:rsid w:val="00D47BCF"/>
    <w:rsid w:val="00D50D42"/>
    <w:rsid w:val="00D51BA1"/>
    <w:rsid w:val="00D5267D"/>
    <w:rsid w:val="00D52CCF"/>
    <w:rsid w:val="00D55994"/>
    <w:rsid w:val="00D5748F"/>
    <w:rsid w:val="00D60D35"/>
    <w:rsid w:val="00D60D36"/>
    <w:rsid w:val="00D61CF6"/>
    <w:rsid w:val="00D6201D"/>
    <w:rsid w:val="00D63161"/>
    <w:rsid w:val="00D63D21"/>
    <w:rsid w:val="00D66668"/>
    <w:rsid w:val="00D66C57"/>
    <w:rsid w:val="00D72375"/>
    <w:rsid w:val="00D7299B"/>
    <w:rsid w:val="00D729EC"/>
    <w:rsid w:val="00D734E5"/>
    <w:rsid w:val="00D739D6"/>
    <w:rsid w:val="00D739F2"/>
    <w:rsid w:val="00D74120"/>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050B"/>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3684"/>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30F59"/>
    <w:rsid w:val="00E31381"/>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2E9A"/>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5D8"/>
    <w:rsid w:val="00E66D23"/>
    <w:rsid w:val="00E706D8"/>
    <w:rsid w:val="00E71412"/>
    <w:rsid w:val="00E71809"/>
    <w:rsid w:val="00E71DEA"/>
    <w:rsid w:val="00E72175"/>
    <w:rsid w:val="00E723D0"/>
    <w:rsid w:val="00E7365D"/>
    <w:rsid w:val="00E7375E"/>
    <w:rsid w:val="00E73A41"/>
    <w:rsid w:val="00E73D27"/>
    <w:rsid w:val="00E74901"/>
    <w:rsid w:val="00E7536C"/>
    <w:rsid w:val="00E76FE6"/>
    <w:rsid w:val="00E8052B"/>
    <w:rsid w:val="00E81101"/>
    <w:rsid w:val="00E816DC"/>
    <w:rsid w:val="00E81790"/>
    <w:rsid w:val="00E83E30"/>
    <w:rsid w:val="00E83F94"/>
    <w:rsid w:val="00E85013"/>
    <w:rsid w:val="00E86020"/>
    <w:rsid w:val="00E861BC"/>
    <w:rsid w:val="00E8664F"/>
    <w:rsid w:val="00E87F12"/>
    <w:rsid w:val="00E900CE"/>
    <w:rsid w:val="00E91001"/>
    <w:rsid w:val="00E91FAD"/>
    <w:rsid w:val="00E927B8"/>
    <w:rsid w:val="00E932FE"/>
    <w:rsid w:val="00E94137"/>
    <w:rsid w:val="00E945C4"/>
    <w:rsid w:val="00E95577"/>
    <w:rsid w:val="00E95950"/>
    <w:rsid w:val="00E96F5F"/>
    <w:rsid w:val="00E97545"/>
    <w:rsid w:val="00EA38E3"/>
    <w:rsid w:val="00EA49B0"/>
    <w:rsid w:val="00EA4C8E"/>
    <w:rsid w:val="00EA71F4"/>
    <w:rsid w:val="00EB1071"/>
    <w:rsid w:val="00EB2881"/>
    <w:rsid w:val="00EB45D1"/>
    <w:rsid w:val="00EB50DC"/>
    <w:rsid w:val="00EB51DA"/>
    <w:rsid w:val="00EB7378"/>
    <w:rsid w:val="00EB7639"/>
    <w:rsid w:val="00EB7911"/>
    <w:rsid w:val="00EC0411"/>
    <w:rsid w:val="00EC0C13"/>
    <w:rsid w:val="00EC1009"/>
    <w:rsid w:val="00EC127A"/>
    <w:rsid w:val="00EC1724"/>
    <w:rsid w:val="00EC2785"/>
    <w:rsid w:val="00EC29A6"/>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D74AC"/>
    <w:rsid w:val="00EE0F0E"/>
    <w:rsid w:val="00EE1F9F"/>
    <w:rsid w:val="00EE2866"/>
    <w:rsid w:val="00EE3AC6"/>
    <w:rsid w:val="00EE49C7"/>
    <w:rsid w:val="00EE7345"/>
    <w:rsid w:val="00EE75A3"/>
    <w:rsid w:val="00EE7D6E"/>
    <w:rsid w:val="00EF0828"/>
    <w:rsid w:val="00EF177C"/>
    <w:rsid w:val="00EF1D56"/>
    <w:rsid w:val="00EF1EF8"/>
    <w:rsid w:val="00EF36D8"/>
    <w:rsid w:val="00EF4320"/>
    <w:rsid w:val="00EF7170"/>
    <w:rsid w:val="00F00755"/>
    <w:rsid w:val="00F03364"/>
    <w:rsid w:val="00F035D3"/>
    <w:rsid w:val="00F03BF5"/>
    <w:rsid w:val="00F03D7C"/>
    <w:rsid w:val="00F0424E"/>
    <w:rsid w:val="00F04877"/>
    <w:rsid w:val="00F0604F"/>
    <w:rsid w:val="00F064E3"/>
    <w:rsid w:val="00F07185"/>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5EA"/>
    <w:rsid w:val="00F24A7D"/>
    <w:rsid w:val="00F25817"/>
    <w:rsid w:val="00F2635A"/>
    <w:rsid w:val="00F269FD"/>
    <w:rsid w:val="00F26D3B"/>
    <w:rsid w:val="00F3164A"/>
    <w:rsid w:val="00F31F18"/>
    <w:rsid w:val="00F32146"/>
    <w:rsid w:val="00F3221C"/>
    <w:rsid w:val="00F33B02"/>
    <w:rsid w:val="00F33BB1"/>
    <w:rsid w:val="00F341F8"/>
    <w:rsid w:val="00F34E11"/>
    <w:rsid w:val="00F358C7"/>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1C02"/>
    <w:rsid w:val="00F520F8"/>
    <w:rsid w:val="00F52F63"/>
    <w:rsid w:val="00F532E7"/>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193"/>
    <w:rsid w:val="00F7392C"/>
    <w:rsid w:val="00F73BBA"/>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43C"/>
    <w:rsid w:val="00F9388A"/>
    <w:rsid w:val="00F94383"/>
    <w:rsid w:val="00F95BE9"/>
    <w:rsid w:val="00F9650A"/>
    <w:rsid w:val="00F97369"/>
    <w:rsid w:val="00F97FEA"/>
    <w:rsid w:val="00FA05F9"/>
    <w:rsid w:val="00FA0D6F"/>
    <w:rsid w:val="00FA0DCA"/>
    <w:rsid w:val="00FA19F3"/>
    <w:rsid w:val="00FA1A03"/>
    <w:rsid w:val="00FA2292"/>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5FE6"/>
    <w:rsid w:val="00FC6186"/>
    <w:rsid w:val="00FD026F"/>
    <w:rsid w:val="00FD0466"/>
    <w:rsid w:val="00FD0813"/>
    <w:rsid w:val="00FD08BE"/>
    <w:rsid w:val="00FD0D98"/>
    <w:rsid w:val="00FD2645"/>
    <w:rsid w:val="00FD3635"/>
    <w:rsid w:val="00FD37B8"/>
    <w:rsid w:val="00FD3C17"/>
    <w:rsid w:val="00FD3F7C"/>
    <w:rsid w:val="00FD48AF"/>
    <w:rsid w:val="00FD523B"/>
    <w:rsid w:val="00FD588C"/>
    <w:rsid w:val="00FD61AB"/>
    <w:rsid w:val="00FD7B07"/>
    <w:rsid w:val="00FE24ED"/>
    <w:rsid w:val="00FE25C6"/>
    <w:rsid w:val="00FE30C2"/>
    <w:rsid w:val="00FE3194"/>
    <w:rsid w:val="00FE321D"/>
    <w:rsid w:val="00FE3663"/>
    <w:rsid w:val="00FE61AD"/>
    <w:rsid w:val="00FE72A1"/>
    <w:rsid w:val="00FE738D"/>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6A1F"/>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206A1F"/>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206A1F"/>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206A1F"/>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 w:type="paragraph" w:customStyle="1" w:styleId="aurora-text">
    <w:name w:val="aurora-text"/>
    <w:basedOn w:val="Standard"/>
    <w:rsid w:val="00690395"/>
    <w:pPr>
      <w:spacing w:before="100" w:beforeAutospacing="1" w:after="100" w:afterAutospacing="1"/>
    </w:pPr>
    <w:rPr>
      <w:rFonts w:eastAsia="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350374599">
      <w:bodyDiv w:val="1"/>
      <w:marLeft w:val="0"/>
      <w:marRight w:val="0"/>
      <w:marTop w:val="0"/>
      <w:marBottom w:val="0"/>
      <w:divBdr>
        <w:top w:val="none" w:sz="0" w:space="0" w:color="auto"/>
        <w:left w:val="none" w:sz="0" w:space="0" w:color="auto"/>
        <w:bottom w:val="none" w:sz="0" w:space="0" w:color="auto"/>
        <w:right w:val="none" w:sz="0" w:space="0" w:color="auto"/>
      </w:divBdr>
    </w:div>
    <w:div w:id="452097904">
      <w:bodyDiv w:val="1"/>
      <w:marLeft w:val="0"/>
      <w:marRight w:val="0"/>
      <w:marTop w:val="0"/>
      <w:marBottom w:val="0"/>
      <w:divBdr>
        <w:top w:val="none" w:sz="0" w:space="0" w:color="auto"/>
        <w:left w:val="none" w:sz="0" w:space="0" w:color="auto"/>
        <w:bottom w:val="none" w:sz="0" w:space="0" w:color="auto"/>
        <w:right w:val="none" w:sz="0" w:space="0" w:color="auto"/>
      </w:divBdr>
      <w:divsChild>
        <w:div w:id="1586963523">
          <w:marLeft w:val="0"/>
          <w:marRight w:val="0"/>
          <w:marTop w:val="0"/>
          <w:marBottom w:val="0"/>
          <w:divBdr>
            <w:top w:val="none" w:sz="0" w:space="0" w:color="auto"/>
            <w:left w:val="none" w:sz="0" w:space="0" w:color="auto"/>
            <w:bottom w:val="none" w:sz="0" w:space="0" w:color="auto"/>
            <w:right w:val="none" w:sz="0" w:space="0" w:color="auto"/>
          </w:divBdr>
        </w:div>
        <w:div w:id="563181377">
          <w:marLeft w:val="0"/>
          <w:marRight w:val="0"/>
          <w:marTop w:val="0"/>
          <w:marBottom w:val="0"/>
          <w:divBdr>
            <w:top w:val="none" w:sz="0" w:space="0" w:color="auto"/>
            <w:left w:val="none" w:sz="0" w:space="0" w:color="auto"/>
            <w:bottom w:val="none" w:sz="0" w:space="0" w:color="auto"/>
            <w:right w:val="none" w:sz="0" w:space="0" w:color="auto"/>
          </w:divBdr>
        </w:div>
      </w:divsChild>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3447199">
      <w:bodyDiv w:val="1"/>
      <w:marLeft w:val="0"/>
      <w:marRight w:val="0"/>
      <w:marTop w:val="0"/>
      <w:marBottom w:val="0"/>
      <w:divBdr>
        <w:top w:val="none" w:sz="0" w:space="0" w:color="auto"/>
        <w:left w:val="none" w:sz="0" w:space="0" w:color="auto"/>
        <w:bottom w:val="none" w:sz="0" w:space="0" w:color="auto"/>
        <w:right w:val="none" w:sz="0" w:space="0" w:color="auto"/>
      </w:divBdr>
      <w:divsChild>
        <w:div w:id="591277707">
          <w:marLeft w:val="0"/>
          <w:marRight w:val="0"/>
          <w:marTop w:val="0"/>
          <w:marBottom w:val="0"/>
          <w:divBdr>
            <w:top w:val="none" w:sz="0" w:space="0" w:color="auto"/>
            <w:left w:val="none" w:sz="0" w:space="0" w:color="auto"/>
            <w:bottom w:val="none" w:sz="0" w:space="0" w:color="auto"/>
            <w:right w:val="none" w:sz="0" w:space="0" w:color="auto"/>
          </w:divBdr>
          <w:divsChild>
            <w:div w:id="8880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74702558">
      <w:bodyDiv w:val="1"/>
      <w:marLeft w:val="0"/>
      <w:marRight w:val="0"/>
      <w:marTop w:val="0"/>
      <w:marBottom w:val="0"/>
      <w:divBdr>
        <w:top w:val="none" w:sz="0" w:space="0" w:color="auto"/>
        <w:left w:val="none" w:sz="0" w:space="0" w:color="auto"/>
        <w:bottom w:val="none" w:sz="0" w:space="0" w:color="auto"/>
        <w:right w:val="none" w:sz="0" w:space="0" w:color="auto"/>
      </w:divBdr>
      <w:divsChild>
        <w:div w:id="256987953">
          <w:marLeft w:val="0"/>
          <w:marRight w:val="0"/>
          <w:marTop w:val="0"/>
          <w:marBottom w:val="0"/>
          <w:divBdr>
            <w:top w:val="none" w:sz="0" w:space="0" w:color="auto"/>
            <w:left w:val="none" w:sz="0" w:space="0" w:color="auto"/>
            <w:bottom w:val="none" w:sz="0" w:space="0" w:color="auto"/>
            <w:right w:val="none" w:sz="0" w:space="0" w:color="auto"/>
          </w:divBdr>
        </w:div>
        <w:div w:id="2112045785">
          <w:marLeft w:val="0"/>
          <w:marRight w:val="0"/>
          <w:marTop w:val="0"/>
          <w:marBottom w:val="0"/>
          <w:divBdr>
            <w:top w:val="none" w:sz="0" w:space="0" w:color="auto"/>
            <w:left w:val="none" w:sz="0" w:space="0" w:color="auto"/>
            <w:bottom w:val="none" w:sz="0" w:space="0" w:color="auto"/>
            <w:right w:val="none" w:sz="0" w:space="0" w:color="auto"/>
          </w:divBdr>
          <w:divsChild>
            <w:div w:id="165437457">
              <w:marLeft w:val="0"/>
              <w:marRight w:val="0"/>
              <w:marTop w:val="0"/>
              <w:marBottom w:val="0"/>
              <w:divBdr>
                <w:top w:val="none" w:sz="0" w:space="0" w:color="auto"/>
                <w:left w:val="none" w:sz="0" w:space="0" w:color="auto"/>
                <w:bottom w:val="none" w:sz="0" w:space="0" w:color="auto"/>
                <w:right w:val="none" w:sz="0" w:space="0" w:color="auto"/>
              </w:divBdr>
              <w:divsChild>
                <w:div w:id="1753039473">
                  <w:marLeft w:val="0"/>
                  <w:marRight w:val="0"/>
                  <w:marTop w:val="0"/>
                  <w:marBottom w:val="0"/>
                  <w:divBdr>
                    <w:top w:val="none" w:sz="0" w:space="0" w:color="auto"/>
                    <w:left w:val="none" w:sz="0" w:space="0" w:color="auto"/>
                    <w:bottom w:val="none" w:sz="0" w:space="0" w:color="auto"/>
                    <w:right w:val="none" w:sz="0" w:space="0" w:color="auto"/>
                  </w:divBdr>
                  <w:divsChild>
                    <w:div w:id="99227846">
                      <w:marLeft w:val="0"/>
                      <w:marRight w:val="0"/>
                      <w:marTop w:val="0"/>
                      <w:marBottom w:val="0"/>
                      <w:divBdr>
                        <w:top w:val="none" w:sz="0" w:space="0" w:color="auto"/>
                        <w:left w:val="none" w:sz="0" w:space="0" w:color="auto"/>
                        <w:bottom w:val="none" w:sz="0" w:space="0" w:color="auto"/>
                        <w:right w:val="none" w:sz="0" w:space="0" w:color="auto"/>
                      </w:divBdr>
                      <w:divsChild>
                        <w:div w:id="56310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53710177">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09910881">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8139629">
      <w:bodyDiv w:val="1"/>
      <w:marLeft w:val="0"/>
      <w:marRight w:val="0"/>
      <w:marTop w:val="0"/>
      <w:marBottom w:val="0"/>
      <w:divBdr>
        <w:top w:val="none" w:sz="0" w:space="0" w:color="auto"/>
        <w:left w:val="none" w:sz="0" w:space="0" w:color="auto"/>
        <w:bottom w:val="none" w:sz="0" w:space="0" w:color="auto"/>
        <w:right w:val="none" w:sz="0" w:space="0" w:color="auto"/>
      </w:divBdr>
      <w:divsChild>
        <w:div w:id="978849626">
          <w:marLeft w:val="0"/>
          <w:marRight w:val="0"/>
          <w:marTop w:val="0"/>
          <w:marBottom w:val="0"/>
          <w:divBdr>
            <w:top w:val="none" w:sz="0" w:space="0" w:color="auto"/>
            <w:left w:val="none" w:sz="0" w:space="0" w:color="auto"/>
            <w:bottom w:val="none" w:sz="0" w:space="0" w:color="auto"/>
            <w:right w:val="none" w:sz="0" w:space="0" w:color="auto"/>
          </w:divBdr>
        </w:div>
        <w:div w:id="2026007345">
          <w:marLeft w:val="0"/>
          <w:marRight w:val="0"/>
          <w:marTop w:val="0"/>
          <w:marBottom w:val="0"/>
          <w:divBdr>
            <w:top w:val="none" w:sz="0" w:space="0" w:color="auto"/>
            <w:left w:val="none" w:sz="0" w:space="0" w:color="auto"/>
            <w:bottom w:val="none" w:sz="0" w:space="0" w:color="auto"/>
            <w:right w:val="none" w:sz="0" w:space="0" w:color="auto"/>
          </w:divBdr>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62634006">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084983877">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conultservice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consultservices.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999929 xmlns="http://www.datev.de/BSOffice/999929">a3eee136-0c60-47bc-9633-220a2ef67350</BSO999929>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8F581D-1D18-4CE5-ADE4-C4F6EAF801E2}">
  <ds:schemaRefs>
    <ds:schemaRef ds:uri="http://www.datev.de/BSOffice/999929"/>
  </ds:schemaRefs>
</ds:datastoreItem>
</file>

<file path=customXml/itemProps2.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4.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58</Words>
  <Characters>6038</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83</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28T07:54:00Z</dcterms:created>
  <dcterms:modified xsi:type="dcterms:W3CDTF">2023-08-29T09:02:00Z</dcterms:modified>
</cp:coreProperties>
</file>